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0B0C54" w14:textId="55A840D7" w:rsidR="00E979F7" w:rsidRPr="00787C53" w:rsidRDefault="00BA3B38" w:rsidP="00BA3B38">
      <w:pPr>
        <w:pStyle w:val="Ttulo"/>
        <w:jc w:val="center"/>
        <w:rPr>
          <w:b/>
          <w:bCs/>
          <w:noProof w:val="0"/>
          <w:lang w:val="es-CO"/>
        </w:rPr>
      </w:pPr>
      <w:r w:rsidRPr="00787C53">
        <w:rPr>
          <w:b/>
          <w:bCs/>
          <w:noProof w:val="0"/>
          <w:lang w:val="es-CO"/>
        </w:rPr>
        <w:t>OBSERVACIONES DE LA PRACTICA</w:t>
      </w:r>
    </w:p>
    <w:p w14:paraId="67BE7340" w14:textId="77777777" w:rsidR="000F1097" w:rsidRDefault="000F1097" w:rsidP="000F1097">
      <w:pPr>
        <w:spacing w:after="0"/>
        <w:jc w:val="right"/>
        <w:rPr>
          <w:noProof w:val="0"/>
          <w:lang w:val="es-419"/>
        </w:rPr>
      </w:pPr>
      <w:bookmarkStart w:id="0" w:name="_Ref64492224"/>
      <w:r>
        <w:rPr>
          <w:noProof w:val="0"/>
          <w:lang w:val="es-419"/>
        </w:rPr>
        <w:t>Estudiante 1 Julián Castro del Valle-Cod 202020847</w:t>
      </w:r>
    </w:p>
    <w:p w14:paraId="10584342" w14:textId="77777777" w:rsidR="000F1097" w:rsidRDefault="000F1097" w:rsidP="000F1097">
      <w:pPr>
        <w:spacing w:after="0"/>
        <w:jc w:val="right"/>
        <w:rPr>
          <w:noProof w:val="0"/>
          <w:lang w:val="es-419"/>
        </w:rPr>
      </w:pPr>
      <w:r>
        <w:rPr>
          <w:noProof w:val="0"/>
          <w:lang w:val="es-419"/>
        </w:rPr>
        <w:t>Estudiante 2 Tomás Otero Paris- Cod 202021733</w:t>
      </w:r>
    </w:p>
    <w:p w14:paraId="2518E8C2" w14:textId="77777777" w:rsidR="000F1097" w:rsidRPr="00E36356" w:rsidRDefault="000F1097" w:rsidP="000F1097">
      <w:pPr>
        <w:spacing w:after="0"/>
        <w:jc w:val="right"/>
        <w:rPr>
          <w:noProof w:val="0"/>
          <w:lang w:val="es-419"/>
        </w:rPr>
      </w:pPr>
    </w:p>
    <w:tbl>
      <w:tblPr>
        <w:tblStyle w:val="Tabladecuadrcula2"/>
        <w:tblW w:w="3694" w:type="pct"/>
        <w:jc w:val="center"/>
        <w:tblLook w:val="04A0" w:firstRow="1" w:lastRow="0" w:firstColumn="1" w:lastColumn="0" w:noHBand="0" w:noVBand="1"/>
      </w:tblPr>
      <w:tblGrid>
        <w:gridCol w:w="2394"/>
        <w:gridCol w:w="2196"/>
        <w:gridCol w:w="2325"/>
      </w:tblGrid>
      <w:tr w:rsidR="000F1097" w:rsidRPr="00E36356" w14:paraId="625FB75B" w14:textId="77777777" w:rsidTr="00BB31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1" w:type="pct"/>
            <w:tcBorders>
              <w:top w:val="single" w:sz="4" w:space="0" w:color="auto"/>
            </w:tcBorders>
          </w:tcPr>
          <w:p w14:paraId="47A633A4" w14:textId="77777777" w:rsidR="000F1097" w:rsidRPr="00E36356" w:rsidRDefault="000F1097" w:rsidP="00BB31C6">
            <w:pPr>
              <w:jc w:val="center"/>
              <w:rPr>
                <w:rFonts w:ascii="Dax-Regular" w:hAnsi="Dax-Regular"/>
                <w:noProof w:val="0"/>
                <w:lang w:val="es-419"/>
              </w:rPr>
            </w:pPr>
          </w:p>
        </w:tc>
        <w:tc>
          <w:tcPr>
            <w:tcW w:w="1588" w:type="pct"/>
            <w:tcBorders>
              <w:top w:val="single" w:sz="4" w:space="0" w:color="auto"/>
            </w:tcBorders>
          </w:tcPr>
          <w:p w14:paraId="4E17FA43" w14:textId="77777777" w:rsidR="000F1097" w:rsidRPr="00E36356" w:rsidRDefault="000F1097" w:rsidP="00BB31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Dax-Regular" w:hAnsi="Dax-Regular"/>
                <w:noProof w:val="0"/>
                <w:lang w:val="es-419"/>
              </w:rPr>
            </w:pPr>
            <w:r w:rsidRPr="00E36356">
              <w:rPr>
                <w:rFonts w:ascii="Dax-Regular" w:hAnsi="Dax-Regular"/>
                <w:noProof w:val="0"/>
                <w:lang w:val="es-419"/>
              </w:rPr>
              <w:t>Máquina 1</w:t>
            </w:r>
          </w:p>
        </w:tc>
        <w:tc>
          <w:tcPr>
            <w:tcW w:w="1681" w:type="pct"/>
            <w:tcBorders>
              <w:top w:val="single" w:sz="4" w:space="0" w:color="auto"/>
            </w:tcBorders>
          </w:tcPr>
          <w:p w14:paraId="08E8B476" w14:textId="77777777" w:rsidR="000F1097" w:rsidRPr="00E36356" w:rsidRDefault="000F1097" w:rsidP="00BB31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Dax-Regular" w:hAnsi="Dax-Regular"/>
                <w:noProof w:val="0"/>
                <w:lang w:val="es-419"/>
              </w:rPr>
            </w:pPr>
            <w:r w:rsidRPr="00E36356">
              <w:rPr>
                <w:rFonts w:ascii="Dax-Regular" w:hAnsi="Dax-Regular"/>
                <w:noProof w:val="0"/>
                <w:lang w:val="es-419"/>
              </w:rPr>
              <w:t>Máquina 2</w:t>
            </w:r>
          </w:p>
        </w:tc>
      </w:tr>
      <w:tr w:rsidR="000F1097" w:rsidRPr="00E36356" w14:paraId="02AA62BF" w14:textId="77777777" w:rsidTr="00BB31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1" w:type="pct"/>
          </w:tcPr>
          <w:p w14:paraId="0D0A0982" w14:textId="77777777" w:rsidR="000F1097" w:rsidRPr="00E36356" w:rsidRDefault="000F1097" w:rsidP="00BB31C6">
            <w:pPr>
              <w:jc w:val="center"/>
              <w:rPr>
                <w:rFonts w:ascii="Dax-Regular" w:hAnsi="Dax-Regular"/>
                <w:noProof w:val="0"/>
                <w:lang w:val="es-419"/>
              </w:rPr>
            </w:pPr>
            <w:r w:rsidRPr="00E36356">
              <w:rPr>
                <w:rFonts w:ascii="Dax-Regular" w:hAnsi="Dax-Regular"/>
                <w:noProof w:val="0"/>
                <w:lang w:val="es-419"/>
              </w:rPr>
              <w:t>Procesadores</w:t>
            </w:r>
          </w:p>
        </w:tc>
        <w:tc>
          <w:tcPr>
            <w:tcW w:w="1588" w:type="pct"/>
          </w:tcPr>
          <w:p w14:paraId="551B85D6" w14:textId="77777777" w:rsidR="000F1097" w:rsidRPr="00E36356" w:rsidRDefault="000F1097" w:rsidP="00BB31C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ax-Regular" w:hAnsi="Dax-Regular"/>
                <w:noProof w:val="0"/>
                <w:lang w:val="es-419"/>
              </w:rPr>
            </w:pPr>
            <w:r>
              <w:rPr>
                <w:rFonts w:ascii="Dax-Regular" w:hAnsi="Dax-Regular"/>
                <w:noProof w:val="0"/>
                <w:lang w:val="es-419"/>
              </w:rPr>
              <w:t>Intel Core i5-3337U CPU @1.80GHz 1.80GHz</w:t>
            </w:r>
          </w:p>
        </w:tc>
        <w:tc>
          <w:tcPr>
            <w:tcW w:w="1681" w:type="pct"/>
          </w:tcPr>
          <w:p w14:paraId="1BEA32C5" w14:textId="77777777" w:rsidR="000F1097" w:rsidRPr="00E36356" w:rsidRDefault="000F1097" w:rsidP="00BB31C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ax-Regular" w:hAnsi="Dax-Regular"/>
                <w:noProof w:val="0"/>
                <w:lang w:val="es-419"/>
              </w:rPr>
            </w:pPr>
            <w:r>
              <w:rPr>
                <w:rFonts w:ascii="Dax-Regular" w:hAnsi="Dax-Regular"/>
                <w:noProof w:val="0"/>
                <w:lang w:val="es-419"/>
              </w:rPr>
              <w:t>AMD Ryzen 5 6-core @3.6GHz</w:t>
            </w:r>
          </w:p>
        </w:tc>
      </w:tr>
      <w:tr w:rsidR="000F1097" w:rsidRPr="00E36356" w14:paraId="3317B280" w14:textId="77777777" w:rsidTr="00BB31C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1" w:type="pct"/>
          </w:tcPr>
          <w:p w14:paraId="5D9AEF2F" w14:textId="77777777" w:rsidR="000F1097" w:rsidRPr="00E36356" w:rsidRDefault="000F1097" w:rsidP="00BB31C6">
            <w:pPr>
              <w:jc w:val="center"/>
              <w:rPr>
                <w:rFonts w:ascii="Dax-Regular" w:hAnsi="Dax-Regular"/>
                <w:noProof w:val="0"/>
                <w:lang w:val="es-419"/>
              </w:rPr>
            </w:pPr>
            <w:r w:rsidRPr="00E36356">
              <w:rPr>
                <w:rFonts w:ascii="Dax-Regular" w:hAnsi="Dax-Regular"/>
                <w:noProof w:val="0"/>
                <w:lang w:val="es-419"/>
              </w:rPr>
              <w:t>Memoria RAM (GB)</w:t>
            </w:r>
          </w:p>
        </w:tc>
        <w:tc>
          <w:tcPr>
            <w:tcW w:w="1588" w:type="pct"/>
          </w:tcPr>
          <w:p w14:paraId="1BD6C7F4" w14:textId="563CCA91" w:rsidR="000F1097" w:rsidRPr="00E36356" w:rsidRDefault="000F1097" w:rsidP="00BB31C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ax-Regular" w:hAnsi="Dax-Regular"/>
                <w:noProof w:val="0"/>
                <w:lang w:val="es-419"/>
              </w:rPr>
            </w:pPr>
            <w:r>
              <w:rPr>
                <w:rFonts w:ascii="Dax-Regular" w:hAnsi="Dax-Regular"/>
                <w:noProof w:val="0"/>
                <w:lang w:val="es-419"/>
              </w:rPr>
              <w:t>8</w:t>
            </w:r>
            <w:r>
              <w:rPr>
                <w:rFonts w:ascii="Dax-Regular" w:hAnsi="Dax-Regular"/>
                <w:noProof w:val="0"/>
                <w:lang w:val="es-419"/>
              </w:rPr>
              <w:t>GB</w:t>
            </w:r>
          </w:p>
        </w:tc>
        <w:tc>
          <w:tcPr>
            <w:tcW w:w="1681" w:type="pct"/>
          </w:tcPr>
          <w:p w14:paraId="19C19902" w14:textId="77777777" w:rsidR="000F1097" w:rsidRPr="00E36356" w:rsidRDefault="000F1097" w:rsidP="00BB31C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Dax-Regular" w:hAnsi="Dax-Regular"/>
                <w:noProof w:val="0"/>
                <w:lang w:val="es-419"/>
              </w:rPr>
            </w:pPr>
            <w:r>
              <w:rPr>
                <w:rFonts w:ascii="Dax-Regular" w:hAnsi="Dax-Regular"/>
                <w:noProof w:val="0"/>
                <w:lang w:val="es-419"/>
              </w:rPr>
              <w:t>16GB</w:t>
            </w:r>
          </w:p>
        </w:tc>
      </w:tr>
      <w:tr w:rsidR="000F1097" w:rsidRPr="00E36356" w14:paraId="13C5FB6E" w14:textId="77777777" w:rsidTr="00BB31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31" w:type="pct"/>
          </w:tcPr>
          <w:p w14:paraId="2F27AAFF" w14:textId="77777777" w:rsidR="000F1097" w:rsidRPr="00E36356" w:rsidRDefault="000F1097" w:rsidP="00BB31C6">
            <w:pPr>
              <w:jc w:val="center"/>
              <w:rPr>
                <w:rFonts w:ascii="Dax-Regular" w:hAnsi="Dax-Regular"/>
                <w:noProof w:val="0"/>
                <w:lang w:val="es-419"/>
              </w:rPr>
            </w:pPr>
            <w:r w:rsidRPr="00E36356">
              <w:rPr>
                <w:rFonts w:ascii="Dax-Regular" w:hAnsi="Dax-Regular"/>
                <w:noProof w:val="0"/>
                <w:lang w:val="es-419"/>
              </w:rPr>
              <w:t>Sistema Operativo</w:t>
            </w:r>
          </w:p>
        </w:tc>
        <w:tc>
          <w:tcPr>
            <w:tcW w:w="1588" w:type="pct"/>
          </w:tcPr>
          <w:p w14:paraId="1FD7D1F4" w14:textId="77777777" w:rsidR="000F1097" w:rsidRPr="00E36356" w:rsidRDefault="000F1097" w:rsidP="00BB31C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ax-Regular" w:hAnsi="Dax-Regular"/>
                <w:noProof w:val="0"/>
                <w:lang w:val="es-419"/>
              </w:rPr>
            </w:pPr>
            <w:r>
              <w:rPr>
                <w:rFonts w:ascii="Dax-Regular" w:hAnsi="Dax-Regular"/>
                <w:noProof w:val="0"/>
                <w:lang w:val="es-419"/>
              </w:rPr>
              <w:t>Windows 10 Home</w:t>
            </w:r>
          </w:p>
        </w:tc>
        <w:tc>
          <w:tcPr>
            <w:tcW w:w="1681" w:type="pct"/>
          </w:tcPr>
          <w:p w14:paraId="359E44E6" w14:textId="77777777" w:rsidR="000F1097" w:rsidRPr="00E36356" w:rsidRDefault="000F1097" w:rsidP="00BB31C6">
            <w:pPr>
              <w:keepNext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Dax-Regular" w:hAnsi="Dax-Regular"/>
                <w:noProof w:val="0"/>
                <w:lang w:val="es-419"/>
              </w:rPr>
            </w:pPr>
            <w:r>
              <w:rPr>
                <w:rFonts w:ascii="Dax-Regular" w:hAnsi="Dax-Regular"/>
                <w:noProof w:val="0"/>
                <w:lang w:val="es-419"/>
              </w:rPr>
              <w:t>Windows 10 Home</w:t>
            </w:r>
          </w:p>
        </w:tc>
      </w:tr>
    </w:tbl>
    <w:p w14:paraId="74A8E91F" w14:textId="71D1C82D" w:rsidR="00076EA8" w:rsidRPr="00787C53" w:rsidRDefault="00076EA8" w:rsidP="00076EA8">
      <w:pPr>
        <w:pStyle w:val="Descripcin"/>
        <w:jc w:val="center"/>
        <w:rPr>
          <w:lang w:val="es-CO"/>
        </w:rPr>
      </w:pPr>
      <w:r w:rsidRPr="00787C53">
        <w:rPr>
          <w:lang w:val="es-CO"/>
        </w:rPr>
        <w:t xml:space="preserve">Tabla </w:t>
      </w:r>
      <w:r w:rsidRPr="00787C53">
        <w:rPr>
          <w:lang w:val="es-CO"/>
        </w:rPr>
        <w:fldChar w:fldCharType="begin"/>
      </w:r>
      <w:r w:rsidRPr="00787C53">
        <w:rPr>
          <w:lang w:val="es-CO"/>
        </w:rPr>
        <w:instrText xml:space="preserve"> SEQ Tabla \* ARABIC </w:instrText>
      </w:r>
      <w:r w:rsidRPr="00787C53">
        <w:rPr>
          <w:lang w:val="es-CO"/>
        </w:rPr>
        <w:fldChar w:fldCharType="separate"/>
      </w:r>
      <w:r w:rsidR="000B34DE">
        <w:rPr>
          <w:noProof/>
          <w:lang w:val="es-CO"/>
        </w:rPr>
        <w:t>1</w:t>
      </w:r>
      <w:r w:rsidRPr="00787C53">
        <w:rPr>
          <w:lang w:val="es-CO"/>
        </w:rPr>
        <w:fldChar w:fldCharType="end"/>
      </w:r>
      <w:bookmarkEnd w:id="0"/>
      <w:r w:rsidRPr="00787C53">
        <w:rPr>
          <w:lang w:val="es-CO"/>
        </w:rPr>
        <w:t>. Especificaciones de las máquinas para ejecutar las pruebas de rendimiento.</w:t>
      </w:r>
    </w:p>
    <w:p w14:paraId="2B157638" w14:textId="77777777" w:rsidR="003C0715" w:rsidRPr="00787C53" w:rsidRDefault="003C0715" w:rsidP="003C0715">
      <w:pPr>
        <w:pStyle w:val="Ttulo1"/>
        <w:rPr>
          <w:b/>
          <w:bCs/>
          <w:noProof w:val="0"/>
          <w:lang w:val="es-CO"/>
        </w:rPr>
      </w:pPr>
      <w:r w:rsidRPr="00787C53">
        <w:rPr>
          <w:b/>
          <w:bCs/>
          <w:noProof w:val="0"/>
          <w:lang w:val="es-CO"/>
        </w:rPr>
        <w:t>Maquina 1</w:t>
      </w:r>
    </w:p>
    <w:p w14:paraId="7164FCDC" w14:textId="2E0CB240" w:rsidR="003C0715" w:rsidRDefault="003C0715" w:rsidP="003C0715">
      <w:pPr>
        <w:pStyle w:val="Ttulo2"/>
        <w:rPr>
          <w:b/>
          <w:bCs/>
          <w:noProof w:val="0"/>
          <w:lang w:val="es-CO"/>
        </w:rPr>
      </w:pPr>
      <w:r w:rsidRPr="00787C53">
        <w:rPr>
          <w:b/>
          <w:bCs/>
          <w:noProof w:val="0"/>
          <w:lang w:val="es-CO"/>
        </w:rPr>
        <w:t>Resultados</w:t>
      </w:r>
    </w:p>
    <w:tbl>
      <w:tblPr>
        <w:tblW w:w="9020" w:type="dxa"/>
        <w:tblLook w:val="04A0" w:firstRow="1" w:lastRow="0" w:firstColumn="1" w:lastColumn="0" w:noHBand="0" w:noVBand="1"/>
      </w:tblPr>
      <w:tblGrid>
        <w:gridCol w:w="3140"/>
        <w:gridCol w:w="2960"/>
        <w:gridCol w:w="2920"/>
      </w:tblGrid>
      <w:tr w:rsidR="0043769A" w:rsidRPr="0043769A" w14:paraId="656D987F" w14:textId="77777777" w:rsidTr="0043769A">
        <w:trPr>
          <w:trHeight w:val="287"/>
        </w:trPr>
        <w:tc>
          <w:tcPr>
            <w:tcW w:w="90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511ED" w14:textId="77777777" w:rsidR="0043769A" w:rsidRPr="0043769A" w:rsidRDefault="0043769A" w:rsidP="00437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noProof w:val="0"/>
                <w:color w:val="000000"/>
                <w:u w:val="single"/>
              </w:rPr>
            </w:pPr>
            <w:bookmarkStart w:id="1" w:name="_Ref66842973"/>
            <w:r w:rsidRPr="0043769A">
              <w:rPr>
                <w:rFonts w:ascii="Calibri" w:eastAsia="Times New Roman" w:hAnsi="Calibri" w:cs="Calibri"/>
                <w:b/>
                <w:bCs/>
                <w:i/>
                <w:iCs/>
                <w:noProof w:val="0"/>
                <w:color w:val="000000"/>
                <w:u w:val="single"/>
              </w:rPr>
              <w:t>Carga de Catálogo PROBING</w:t>
            </w:r>
          </w:p>
        </w:tc>
      </w:tr>
      <w:tr w:rsidR="0043769A" w:rsidRPr="0043769A" w14:paraId="0761926D" w14:textId="77777777" w:rsidTr="0043769A">
        <w:trPr>
          <w:trHeight w:val="287"/>
        </w:trPr>
        <w:tc>
          <w:tcPr>
            <w:tcW w:w="31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8803374" w14:textId="77777777" w:rsidR="0043769A" w:rsidRPr="0043769A" w:rsidRDefault="0043769A" w:rsidP="00437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 w:val="0"/>
                <w:color w:val="000000"/>
              </w:rPr>
            </w:pPr>
            <w:r w:rsidRPr="0043769A">
              <w:rPr>
                <w:rFonts w:ascii="Calibri" w:eastAsia="Times New Roman" w:hAnsi="Calibri" w:cs="Calibri"/>
                <w:b/>
                <w:bCs/>
                <w:noProof w:val="0"/>
                <w:color w:val="000000"/>
              </w:rPr>
              <w:t>Factor de Carga (PROBING)</w:t>
            </w:r>
          </w:p>
        </w:tc>
        <w:tc>
          <w:tcPr>
            <w:tcW w:w="29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942B186" w14:textId="77777777" w:rsidR="0043769A" w:rsidRPr="0043769A" w:rsidRDefault="0043769A" w:rsidP="00437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 w:val="0"/>
                <w:color w:val="000000"/>
              </w:rPr>
            </w:pPr>
            <w:r w:rsidRPr="0043769A">
              <w:rPr>
                <w:rFonts w:ascii="Calibri" w:eastAsia="Times New Roman" w:hAnsi="Calibri" w:cs="Calibri"/>
                <w:b/>
                <w:bCs/>
                <w:noProof w:val="0"/>
                <w:color w:val="000000"/>
              </w:rPr>
              <w:t>Consumo de Datos [kB]</w:t>
            </w:r>
          </w:p>
        </w:tc>
        <w:tc>
          <w:tcPr>
            <w:tcW w:w="29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A126FC" w14:textId="77777777" w:rsidR="0043769A" w:rsidRPr="0043769A" w:rsidRDefault="0043769A" w:rsidP="00437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 w:val="0"/>
                <w:color w:val="000000"/>
              </w:rPr>
            </w:pPr>
            <w:r w:rsidRPr="0043769A">
              <w:rPr>
                <w:rFonts w:ascii="Calibri" w:eastAsia="Times New Roman" w:hAnsi="Calibri" w:cs="Calibri"/>
                <w:b/>
                <w:bCs/>
                <w:noProof w:val="0"/>
                <w:color w:val="000000"/>
              </w:rPr>
              <w:t>Tiempo de Ejecución [ms]</w:t>
            </w:r>
          </w:p>
        </w:tc>
      </w:tr>
      <w:tr w:rsidR="0043769A" w:rsidRPr="0043769A" w14:paraId="3C481EC5" w14:textId="77777777" w:rsidTr="000B34DE">
        <w:trPr>
          <w:trHeight w:val="287"/>
        </w:trPr>
        <w:tc>
          <w:tcPr>
            <w:tcW w:w="314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vAlign w:val="center"/>
            <w:hideMark/>
          </w:tcPr>
          <w:p w14:paraId="453B2342" w14:textId="77777777" w:rsidR="0043769A" w:rsidRPr="0043769A" w:rsidRDefault="0043769A" w:rsidP="00437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</w:rPr>
            </w:pPr>
            <w:r w:rsidRPr="0043769A">
              <w:rPr>
                <w:rFonts w:ascii="Calibri" w:eastAsia="Times New Roman" w:hAnsi="Calibri" w:cs="Calibri"/>
                <w:noProof w:val="0"/>
                <w:color w:val="000000"/>
              </w:rPr>
              <w:t>0.30</w:t>
            </w: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vAlign w:val="center"/>
          </w:tcPr>
          <w:p w14:paraId="08C475A5" w14:textId="4B030A0A" w:rsidR="0043769A" w:rsidRPr="0043769A" w:rsidRDefault="00572B17" w:rsidP="00437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</w:rPr>
            </w:pPr>
            <w:r w:rsidRPr="00572B17">
              <w:rPr>
                <w:rFonts w:ascii="Calibri" w:eastAsia="Times New Roman" w:hAnsi="Calibri" w:cs="Calibri"/>
                <w:noProof w:val="0"/>
                <w:color w:val="000000"/>
              </w:rPr>
              <w:t>1070664.949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vAlign w:val="center"/>
          </w:tcPr>
          <w:p w14:paraId="73E1E62C" w14:textId="690E0269" w:rsidR="0043769A" w:rsidRPr="0043769A" w:rsidRDefault="00572B17" w:rsidP="00437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</w:rPr>
            </w:pPr>
            <w:r w:rsidRPr="00572B17">
              <w:rPr>
                <w:rFonts w:ascii="Calibri" w:eastAsia="Times New Roman" w:hAnsi="Calibri" w:cs="Calibri"/>
                <w:noProof w:val="0"/>
                <w:color w:val="000000"/>
              </w:rPr>
              <w:t>81417.329</w:t>
            </w:r>
          </w:p>
        </w:tc>
      </w:tr>
      <w:tr w:rsidR="0043769A" w:rsidRPr="0043769A" w14:paraId="2C65825B" w14:textId="77777777" w:rsidTr="000B34DE">
        <w:trPr>
          <w:trHeight w:val="287"/>
        </w:trPr>
        <w:tc>
          <w:tcPr>
            <w:tcW w:w="3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D13DEA" w14:textId="77777777" w:rsidR="0043769A" w:rsidRPr="0043769A" w:rsidRDefault="0043769A" w:rsidP="00437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</w:rPr>
            </w:pPr>
            <w:r w:rsidRPr="0043769A">
              <w:rPr>
                <w:rFonts w:ascii="Calibri" w:eastAsia="Times New Roman" w:hAnsi="Calibri" w:cs="Calibri"/>
                <w:noProof w:val="0"/>
                <w:color w:val="000000"/>
              </w:rPr>
              <w:t>0.50</w:t>
            </w: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410563" w14:textId="6E30E56A" w:rsidR="0043769A" w:rsidRPr="0043769A" w:rsidRDefault="00572B17" w:rsidP="00437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</w:rPr>
            </w:pPr>
            <w:r w:rsidRPr="00572B17">
              <w:rPr>
                <w:rFonts w:ascii="Calibri" w:eastAsia="Times New Roman" w:hAnsi="Calibri" w:cs="Calibri"/>
                <w:noProof w:val="0"/>
                <w:color w:val="000000"/>
              </w:rPr>
              <w:t>962496.753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787676" w14:textId="1DFCB159" w:rsidR="0043769A" w:rsidRPr="0043769A" w:rsidRDefault="00572B17" w:rsidP="00437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</w:rPr>
            </w:pPr>
            <w:r w:rsidRPr="00572B17">
              <w:rPr>
                <w:rFonts w:ascii="Calibri" w:eastAsia="Times New Roman" w:hAnsi="Calibri" w:cs="Calibri"/>
                <w:noProof w:val="0"/>
                <w:color w:val="000000"/>
              </w:rPr>
              <w:t>74690.220</w:t>
            </w:r>
          </w:p>
        </w:tc>
      </w:tr>
      <w:tr w:rsidR="0043769A" w:rsidRPr="0043769A" w14:paraId="62666AA0" w14:textId="77777777" w:rsidTr="000B34DE">
        <w:trPr>
          <w:trHeight w:val="287"/>
        </w:trPr>
        <w:tc>
          <w:tcPr>
            <w:tcW w:w="314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D9D9D9" w:fill="D9D9D9"/>
            <w:vAlign w:val="center"/>
            <w:hideMark/>
          </w:tcPr>
          <w:p w14:paraId="4D46AFB4" w14:textId="77777777" w:rsidR="0043769A" w:rsidRPr="0043769A" w:rsidRDefault="0043769A" w:rsidP="00437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</w:rPr>
            </w:pPr>
            <w:r w:rsidRPr="0043769A">
              <w:rPr>
                <w:rFonts w:ascii="Calibri" w:eastAsia="Times New Roman" w:hAnsi="Calibri" w:cs="Calibri"/>
                <w:noProof w:val="0"/>
                <w:color w:val="000000"/>
              </w:rPr>
              <w:t>0.80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D9D9D9" w:fill="D9D9D9"/>
            <w:vAlign w:val="center"/>
          </w:tcPr>
          <w:p w14:paraId="2BCF73A5" w14:textId="3E21D502" w:rsidR="0043769A" w:rsidRPr="0043769A" w:rsidRDefault="00572B17" w:rsidP="00437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</w:rPr>
            </w:pPr>
            <w:r w:rsidRPr="00572B17">
              <w:rPr>
                <w:rFonts w:ascii="Calibri" w:eastAsia="Times New Roman" w:hAnsi="Calibri" w:cs="Calibri"/>
                <w:noProof w:val="0"/>
                <w:color w:val="000000"/>
              </w:rPr>
              <w:t>848835.034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D9D9D9" w:fill="D9D9D9"/>
            <w:vAlign w:val="center"/>
          </w:tcPr>
          <w:p w14:paraId="50943FF5" w14:textId="4185578F" w:rsidR="0043769A" w:rsidRPr="0043769A" w:rsidRDefault="00572B17" w:rsidP="00437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</w:rPr>
            </w:pPr>
            <w:r w:rsidRPr="00572B17">
              <w:rPr>
                <w:rFonts w:ascii="Calibri" w:eastAsia="Times New Roman" w:hAnsi="Calibri" w:cs="Calibri"/>
                <w:noProof w:val="0"/>
                <w:color w:val="000000"/>
              </w:rPr>
              <w:t>69056.831</w:t>
            </w:r>
          </w:p>
        </w:tc>
      </w:tr>
    </w:tbl>
    <w:p w14:paraId="5CAB156B" w14:textId="6C1ABDAF" w:rsidR="00806FA9" w:rsidRPr="00727764" w:rsidRDefault="00806FA9" w:rsidP="00806FA9">
      <w:pPr>
        <w:pStyle w:val="Descripcin"/>
        <w:jc w:val="center"/>
        <w:rPr>
          <w:lang w:val="es-419"/>
        </w:rPr>
      </w:pPr>
      <w:r w:rsidRPr="00787C53">
        <w:rPr>
          <w:lang w:val="es-CO"/>
        </w:rPr>
        <w:t xml:space="preserve">Tabla </w:t>
      </w:r>
      <w:r w:rsidRPr="00787C53">
        <w:rPr>
          <w:lang w:val="es-CO"/>
        </w:rPr>
        <w:fldChar w:fldCharType="begin"/>
      </w:r>
      <w:r w:rsidRPr="00787C53">
        <w:rPr>
          <w:lang w:val="es-CO"/>
        </w:rPr>
        <w:instrText xml:space="preserve"> SEQ Tabla \* ARABIC </w:instrText>
      </w:r>
      <w:r w:rsidRPr="00787C53">
        <w:rPr>
          <w:lang w:val="es-CO"/>
        </w:rPr>
        <w:fldChar w:fldCharType="separate"/>
      </w:r>
      <w:r w:rsidR="000B34DE">
        <w:rPr>
          <w:noProof/>
          <w:lang w:val="es-CO"/>
        </w:rPr>
        <w:t>2</w:t>
      </w:r>
      <w:r w:rsidRPr="00787C53">
        <w:rPr>
          <w:lang w:val="es-CO"/>
        </w:rPr>
        <w:fldChar w:fldCharType="end"/>
      </w:r>
      <w:bookmarkEnd w:id="1"/>
      <w:r w:rsidRPr="00787C53">
        <w:rPr>
          <w:lang w:val="es-CO"/>
        </w:rPr>
        <w:t xml:space="preserve">. Comparación de consumo de datos y tiempo de ejecución para carga de catálogo con el índice </w:t>
      </w:r>
      <w:r>
        <w:rPr>
          <w:lang w:val="es-CO"/>
        </w:rPr>
        <w:t>por categorías</w:t>
      </w:r>
      <w:r w:rsidRPr="00787C53">
        <w:rPr>
          <w:lang w:val="es-CO"/>
        </w:rPr>
        <w:t xml:space="preserve"> utilizando PROBING </w:t>
      </w:r>
      <w:r>
        <w:rPr>
          <w:lang w:val="es-CO"/>
        </w:rPr>
        <w:t xml:space="preserve">en la </w:t>
      </w:r>
      <w:r w:rsidRPr="00787C53">
        <w:rPr>
          <w:lang w:val="es-CO"/>
        </w:rPr>
        <w:t>Maquina 1.</w:t>
      </w:r>
    </w:p>
    <w:tbl>
      <w:tblPr>
        <w:tblW w:w="9020" w:type="dxa"/>
        <w:tblLook w:val="04A0" w:firstRow="1" w:lastRow="0" w:firstColumn="1" w:lastColumn="0" w:noHBand="0" w:noVBand="1"/>
      </w:tblPr>
      <w:tblGrid>
        <w:gridCol w:w="3140"/>
        <w:gridCol w:w="2960"/>
        <w:gridCol w:w="2920"/>
      </w:tblGrid>
      <w:tr w:rsidR="0043769A" w:rsidRPr="0043769A" w14:paraId="11155FC5" w14:textId="77777777" w:rsidTr="0043769A">
        <w:trPr>
          <w:trHeight w:val="287"/>
        </w:trPr>
        <w:tc>
          <w:tcPr>
            <w:tcW w:w="90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DB27D" w14:textId="77777777" w:rsidR="0043769A" w:rsidRPr="0043769A" w:rsidRDefault="0043769A" w:rsidP="00437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noProof w:val="0"/>
                <w:color w:val="000000"/>
                <w:u w:val="single"/>
              </w:rPr>
            </w:pPr>
            <w:bookmarkStart w:id="2" w:name="_Ref66842982"/>
            <w:r w:rsidRPr="0043769A">
              <w:rPr>
                <w:rFonts w:ascii="Calibri" w:eastAsia="Times New Roman" w:hAnsi="Calibri" w:cs="Calibri"/>
                <w:b/>
                <w:bCs/>
                <w:i/>
                <w:iCs/>
                <w:noProof w:val="0"/>
                <w:color w:val="000000"/>
                <w:u w:val="single"/>
              </w:rPr>
              <w:t>Carga de Catálogo CHAINING</w:t>
            </w:r>
          </w:p>
        </w:tc>
      </w:tr>
      <w:tr w:rsidR="0043769A" w:rsidRPr="0043769A" w14:paraId="63CFAFF6" w14:textId="77777777" w:rsidTr="0043769A">
        <w:trPr>
          <w:trHeight w:val="287"/>
        </w:trPr>
        <w:tc>
          <w:tcPr>
            <w:tcW w:w="31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C07D3CB" w14:textId="77777777" w:rsidR="0043769A" w:rsidRPr="0043769A" w:rsidRDefault="0043769A" w:rsidP="00437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 w:val="0"/>
                <w:color w:val="000000"/>
              </w:rPr>
            </w:pPr>
            <w:r w:rsidRPr="0043769A">
              <w:rPr>
                <w:rFonts w:ascii="Calibri" w:eastAsia="Times New Roman" w:hAnsi="Calibri" w:cs="Calibri"/>
                <w:b/>
                <w:bCs/>
                <w:noProof w:val="0"/>
                <w:color w:val="000000"/>
              </w:rPr>
              <w:t>Factor de Carga (CHAINING)</w:t>
            </w:r>
          </w:p>
        </w:tc>
        <w:tc>
          <w:tcPr>
            <w:tcW w:w="29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354FAAC" w14:textId="77777777" w:rsidR="0043769A" w:rsidRPr="0043769A" w:rsidRDefault="0043769A" w:rsidP="00437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 w:val="0"/>
                <w:color w:val="000000"/>
              </w:rPr>
            </w:pPr>
            <w:r w:rsidRPr="0043769A">
              <w:rPr>
                <w:rFonts w:ascii="Calibri" w:eastAsia="Times New Roman" w:hAnsi="Calibri" w:cs="Calibri"/>
                <w:b/>
                <w:bCs/>
                <w:noProof w:val="0"/>
                <w:color w:val="000000"/>
              </w:rPr>
              <w:t>Consumo de Datos [kB]</w:t>
            </w:r>
          </w:p>
        </w:tc>
        <w:tc>
          <w:tcPr>
            <w:tcW w:w="29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E216FEC" w14:textId="77777777" w:rsidR="0043769A" w:rsidRPr="0043769A" w:rsidRDefault="0043769A" w:rsidP="00437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 w:val="0"/>
                <w:color w:val="000000"/>
              </w:rPr>
            </w:pPr>
            <w:r w:rsidRPr="0043769A">
              <w:rPr>
                <w:rFonts w:ascii="Calibri" w:eastAsia="Times New Roman" w:hAnsi="Calibri" w:cs="Calibri"/>
                <w:b/>
                <w:bCs/>
                <w:noProof w:val="0"/>
                <w:color w:val="000000"/>
              </w:rPr>
              <w:t>Tiempo de Ejecución [ms]</w:t>
            </w:r>
          </w:p>
        </w:tc>
      </w:tr>
      <w:tr w:rsidR="0043769A" w:rsidRPr="0043769A" w14:paraId="7382033E" w14:textId="77777777" w:rsidTr="000B34DE">
        <w:trPr>
          <w:trHeight w:val="287"/>
        </w:trPr>
        <w:tc>
          <w:tcPr>
            <w:tcW w:w="314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vAlign w:val="center"/>
            <w:hideMark/>
          </w:tcPr>
          <w:p w14:paraId="319E5AB1" w14:textId="77777777" w:rsidR="0043769A" w:rsidRPr="0043769A" w:rsidRDefault="0043769A" w:rsidP="00437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</w:rPr>
            </w:pPr>
            <w:r w:rsidRPr="0043769A">
              <w:rPr>
                <w:rFonts w:ascii="Calibri" w:eastAsia="Times New Roman" w:hAnsi="Calibri" w:cs="Calibri"/>
                <w:noProof w:val="0"/>
                <w:color w:val="000000"/>
              </w:rPr>
              <w:t>2.00</w:t>
            </w: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vAlign w:val="center"/>
          </w:tcPr>
          <w:p w14:paraId="230A087A" w14:textId="2D5E21C0" w:rsidR="0043769A" w:rsidRPr="0043769A" w:rsidRDefault="00572B17" w:rsidP="00437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</w:rPr>
            </w:pPr>
            <w:r w:rsidRPr="00572B17">
              <w:rPr>
                <w:rFonts w:ascii="Calibri" w:eastAsia="Times New Roman" w:hAnsi="Calibri" w:cs="Calibri"/>
                <w:noProof w:val="0"/>
                <w:color w:val="000000"/>
              </w:rPr>
              <w:t>916217.612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vAlign w:val="center"/>
          </w:tcPr>
          <w:p w14:paraId="52F3F16F" w14:textId="4242B2A7" w:rsidR="0043769A" w:rsidRPr="0043769A" w:rsidRDefault="00572B17" w:rsidP="00437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</w:rPr>
            </w:pPr>
            <w:r w:rsidRPr="00572B17">
              <w:rPr>
                <w:rFonts w:ascii="Calibri" w:eastAsia="Times New Roman" w:hAnsi="Calibri" w:cs="Calibri"/>
                <w:noProof w:val="0"/>
                <w:color w:val="000000"/>
              </w:rPr>
              <w:t>64573.957</w:t>
            </w:r>
          </w:p>
        </w:tc>
      </w:tr>
      <w:tr w:rsidR="0043769A" w:rsidRPr="0043769A" w14:paraId="4C11A3BA" w14:textId="77777777" w:rsidTr="000B34DE">
        <w:trPr>
          <w:trHeight w:val="287"/>
        </w:trPr>
        <w:tc>
          <w:tcPr>
            <w:tcW w:w="3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C34C25" w14:textId="77777777" w:rsidR="0043769A" w:rsidRPr="0043769A" w:rsidRDefault="0043769A" w:rsidP="00437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</w:rPr>
            </w:pPr>
            <w:r w:rsidRPr="0043769A">
              <w:rPr>
                <w:rFonts w:ascii="Calibri" w:eastAsia="Times New Roman" w:hAnsi="Calibri" w:cs="Calibri"/>
                <w:noProof w:val="0"/>
                <w:color w:val="000000"/>
              </w:rPr>
              <w:t>4.00</w:t>
            </w: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4D1391" w14:textId="7D532AF4" w:rsidR="0043769A" w:rsidRPr="0043769A" w:rsidRDefault="00572B17" w:rsidP="00437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</w:rPr>
            </w:pPr>
            <w:r w:rsidRPr="00572B17">
              <w:rPr>
                <w:rFonts w:ascii="Calibri" w:eastAsia="Times New Roman" w:hAnsi="Calibri" w:cs="Calibri"/>
                <w:noProof w:val="0"/>
                <w:color w:val="000000"/>
              </w:rPr>
              <w:t>897367.073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F45946" w14:textId="6916B372" w:rsidR="0043769A" w:rsidRPr="0043769A" w:rsidRDefault="00572B17" w:rsidP="00437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</w:rPr>
            </w:pPr>
            <w:r w:rsidRPr="00572B17">
              <w:rPr>
                <w:rFonts w:ascii="Calibri" w:eastAsia="Times New Roman" w:hAnsi="Calibri" w:cs="Calibri"/>
                <w:noProof w:val="0"/>
                <w:color w:val="000000"/>
              </w:rPr>
              <w:t>64338.814</w:t>
            </w:r>
          </w:p>
        </w:tc>
      </w:tr>
      <w:tr w:rsidR="0043769A" w:rsidRPr="0043769A" w14:paraId="0691CDF8" w14:textId="77777777" w:rsidTr="000B34DE">
        <w:trPr>
          <w:trHeight w:val="287"/>
        </w:trPr>
        <w:tc>
          <w:tcPr>
            <w:tcW w:w="314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D9D9D9" w:fill="D9D9D9"/>
            <w:vAlign w:val="center"/>
            <w:hideMark/>
          </w:tcPr>
          <w:p w14:paraId="5BC2F37B" w14:textId="77777777" w:rsidR="0043769A" w:rsidRPr="0043769A" w:rsidRDefault="0043769A" w:rsidP="00437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</w:rPr>
            </w:pPr>
            <w:r w:rsidRPr="0043769A">
              <w:rPr>
                <w:rFonts w:ascii="Calibri" w:eastAsia="Times New Roman" w:hAnsi="Calibri" w:cs="Calibri"/>
                <w:noProof w:val="0"/>
                <w:color w:val="000000"/>
              </w:rPr>
              <w:t>6.00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D9D9D9" w:fill="D9D9D9"/>
            <w:vAlign w:val="center"/>
          </w:tcPr>
          <w:p w14:paraId="61039883" w14:textId="77367B62" w:rsidR="0043769A" w:rsidRPr="0043769A" w:rsidRDefault="00572B17" w:rsidP="00437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</w:rPr>
            </w:pPr>
            <w:r w:rsidRPr="00572B17">
              <w:rPr>
                <w:rFonts w:ascii="Calibri" w:eastAsia="Times New Roman" w:hAnsi="Calibri" w:cs="Calibri"/>
                <w:noProof w:val="0"/>
                <w:color w:val="000000"/>
              </w:rPr>
              <w:t>894547.761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D9D9D9" w:fill="D9D9D9"/>
            <w:vAlign w:val="center"/>
          </w:tcPr>
          <w:p w14:paraId="61FEC9D5" w14:textId="466B9EBC" w:rsidR="0043769A" w:rsidRPr="0043769A" w:rsidRDefault="00572B17" w:rsidP="00437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</w:rPr>
            </w:pPr>
            <w:r w:rsidRPr="00572B17">
              <w:rPr>
                <w:rFonts w:ascii="Calibri" w:eastAsia="Times New Roman" w:hAnsi="Calibri" w:cs="Calibri"/>
                <w:noProof w:val="0"/>
                <w:color w:val="000000"/>
              </w:rPr>
              <w:t>66394.304</w:t>
            </w:r>
          </w:p>
        </w:tc>
      </w:tr>
    </w:tbl>
    <w:p w14:paraId="0D4371DB" w14:textId="741ED9AB" w:rsidR="00806FA9" w:rsidRPr="00787C53" w:rsidRDefault="00806FA9" w:rsidP="00806FA9">
      <w:pPr>
        <w:pStyle w:val="Descripcin"/>
        <w:jc w:val="center"/>
        <w:rPr>
          <w:lang w:val="es-CO"/>
        </w:rPr>
      </w:pPr>
      <w:r w:rsidRPr="00787C53">
        <w:rPr>
          <w:lang w:val="es-CO"/>
        </w:rPr>
        <w:t xml:space="preserve">Tabla </w:t>
      </w:r>
      <w:r w:rsidRPr="00787C53">
        <w:rPr>
          <w:lang w:val="es-CO"/>
        </w:rPr>
        <w:fldChar w:fldCharType="begin"/>
      </w:r>
      <w:r w:rsidRPr="00787C53">
        <w:rPr>
          <w:lang w:val="es-CO"/>
        </w:rPr>
        <w:instrText xml:space="preserve"> SEQ Tabla \* ARABIC </w:instrText>
      </w:r>
      <w:r w:rsidRPr="00787C53">
        <w:rPr>
          <w:lang w:val="es-CO"/>
        </w:rPr>
        <w:fldChar w:fldCharType="separate"/>
      </w:r>
      <w:r w:rsidR="000B34DE">
        <w:rPr>
          <w:noProof/>
          <w:lang w:val="es-CO"/>
        </w:rPr>
        <w:t>3</w:t>
      </w:r>
      <w:r w:rsidRPr="00787C53">
        <w:rPr>
          <w:lang w:val="es-CO"/>
        </w:rPr>
        <w:fldChar w:fldCharType="end"/>
      </w:r>
      <w:bookmarkEnd w:id="2"/>
      <w:r w:rsidRPr="00787C53">
        <w:rPr>
          <w:lang w:val="es-CO"/>
        </w:rPr>
        <w:t xml:space="preserve">. Comparación de consumo de datos y tiempo de ejecución para carga de catálogo con el índice </w:t>
      </w:r>
      <w:r>
        <w:rPr>
          <w:lang w:val="es-CO"/>
        </w:rPr>
        <w:t>por categorías</w:t>
      </w:r>
      <w:r w:rsidRPr="00787C53">
        <w:rPr>
          <w:lang w:val="es-CO"/>
        </w:rPr>
        <w:t xml:space="preserve"> utilizando CHAINING </w:t>
      </w:r>
      <w:r>
        <w:rPr>
          <w:lang w:val="es-CO"/>
        </w:rPr>
        <w:t xml:space="preserve">en la </w:t>
      </w:r>
      <w:r w:rsidRPr="00787C53">
        <w:rPr>
          <w:lang w:val="es-CO"/>
        </w:rPr>
        <w:t>Maquina 1.</w:t>
      </w:r>
    </w:p>
    <w:p w14:paraId="33641B62" w14:textId="77777777" w:rsidR="00BE5A08" w:rsidRPr="00787C53" w:rsidRDefault="00BE5A08" w:rsidP="00BE5A08">
      <w:pPr>
        <w:pStyle w:val="Ttulo2"/>
        <w:rPr>
          <w:b/>
          <w:bCs/>
          <w:noProof w:val="0"/>
          <w:lang w:val="es-CO"/>
        </w:rPr>
      </w:pPr>
      <w:r w:rsidRPr="00787C53">
        <w:rPr>
          <w:b/>
          <w:bCs/>
          <w:noProof w:val="0"/>
          <w:lang w:val="es-CO"/>
        </w:rPr>
        <w:t>Graficas</w:t>
      </w:r>
    </w:p>
    <w:p w14:paraId="227B51A0" w14:textId="0ACB4C66" w:rsidR="00BE5A08" w:rsidRPr="00787C53" w:rsidRDefault="00787C53" w:rsidP="00A341C3">
      <w:pPr>
        <w:spacing w:after="0"/>
        <w:jc w:val="both"/>
        <w:rPr>
          <w:rFonts w:ascii="Dax-Regular" w:hAnsi="Dax-Regular"/>
          <w:noProof w:val="0"/>
          <w:lang w:val="es-CO"/>
        </w:rPr>
      </w:pPr>
      <w:r w:rsidRPr="00787C53">
        <w:rPr>
          <w:rFonts w:ascii="Dax-Regular" w:hAnsi="Dax-Regular"/>
          <w:noProof w:val="0"/>
          <w:lang w:val="es-CO"/>
        </w:rPr>
        <w:t>La gr</w:t>
      </w:r>
      <w:r>
        <w:rPr>
          <w:rFonts w:ascii="Dax-Regular" w:hAnsi="Dax-Regular"/>
          <w:noProof w:val="0"/>
          <w:lang w:val="es-CO"/>
        </w:rPr>
        <w:t>á</w:t>
      </w:r>
      <w:r w:rsidRPr="00787C53">
        <w:rPr>
          <w:rFonts w:ascii="Dax-Regular" w:hAnsi="Dax-Regular"/>
          <w:noProof w:val="0"/>
          <w:lang w:val="es-CO"/>
        </w:rPr>
        <w:t>fica generada</w:t>
      </w:r>
      <w:r w:rsidR="00BE5A08" w:rsidRPr="00787C53">
        <w:rPr>
          <w:rFonts w:ascii="Dax-Regular" w:hAnsi="Dax-Regular"/>
          <w:noProof w:val="0"/>
          <w:lang w:val="es-CO"/>
        </w:rPr>
        <w:t xml:space="preserve"> por los resultados de las pruebas de rendimiento en la </w:t>
      </w:r>
      <w:r w:rsidR="00BE5A08" w:rsidRPr="00787C53">
        <w:rPr>
          <w:rFonts w:ascii="Dax-Regular" w:hAnsi="Dax-Regular"/>
          <w:b/>
          <w:bCs/>
          <w:noProof w:val="0"/>
          <w:lang w:val="es-CO"/>
        </w:rPr>
        <w:t>Maquina 1.</w:t>
      </w:r>
    </w:p>
    <w:p w14:paraId="0586F631" w14:textId="6DC905F2" w:rsidR="00E50E9B" w:rsidRDefault="00E50E9B" w:rsidP="008B7948">
      <w:pPr>
        <w:pStyle w:val="Prrafodelista"/>
        <w:numPr>
          <w:ilvl w:val="0"/>
          <w:numId w:val="10"/>
        </w:numPr>
        <w:spacing w:after="0"/>
        <w:jc w:val="both"/>
        <w:rPr>
          <w:rFonts w:ascii="Dax-Regular" w:hAnsi="Dax-Regular"/>
          <w:lang w:val="es-CO"/>
        </w:rPr>
      </w:pPr>
      <w:r w:rsidRPr="00787C53">
        <w:rPr>
          <w:rFonts w:ascii="Dax-Regular" w:hAnsi="Dax-Regular"/>
          <w:lang w:val="es-CO"/>
        </w:rPr>
        <w:t>Comparación de memoria y tiempo de ejecución para PROBING</w:t>
      </w:r>
      <w:r w:rsidR="00787C53" w:rsidRPr="00787C53">
        <w:rPr>
          <w:rFonts w:ascii="Dax-Regular" w:hAnsi="Dax-Regular"/>
          <w:lang w:val="es-CO"/>
        </w:rPr>
        <w:t xml:space="preserve"> y </w:t>
      </w:r>
      <w:r w:rsidRPr="00787C53">
        <w:rPr>
          <w:rFonts w:ascii="Dax-Regular" w:hAnsi="Dax-Regular"/>
          <w:lang w:val="es-CO"/>
        </w:rPr>
        <w:t>CHAINING</w:t>
      </w:r>
    </w:p>
    <w:p w14:paraId="53F609CD" w14:textId="4DBCD39C" w:rsidR="00114E5F" w:rsidRPr="00787C53" w:rsidRDefault="00114E5F" w:rsidP="00114E5F">
      <w:pPr>
        <w:pStyle w:val="Prrafodelista"/>
        <w:spacing w:after="0"/>
        <w:jc w:val="both"/>
        <w:rPr>
          <w:rFonts w:ascii="Dax-Regular" w:hAnsi="Dax-Regular"/>
          <w:lang w:val="es-CO"/>
        </w:rPr>
      </w:pPr>
      <w:r>
        <w:lastRenderedPageBreak/>
        <w:drawing>
          <wp:inline distT="0" distB="0" distL="0" distR="0" wp14:anchorId="600EECE6" wp14:editId="36C2510E">
            <wp:extent cx="5676405" cy="3942608"/>
            <wp:effectExtent l="0" t="0" r="635" b="1270"/>
            <wp:docPr id="1" name="Gráfico 1">
              <a:extLst xmlns:a="http://schemas.openxmlformats.org/drawingml/2006/main">
                <a:ext uri="{FF2B5EF4-FFF2-40B4-BE49-F238E27FC236}">
                  <a16:creationId xmlns:a16="http://schemas.microsoft.com/office/drawing/2014/main" id="{2EC27BB9-A0AF-4A08-B094-C0C301BDCA8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46E08ACB" w14:textId="703C9423" w:rsidR="003C0715" w:rsidRPr="00787C53" w:rsidRDefault="003C0715" w:rsidP="003C0715">
      <w:pPr>
        <w:pStyle w:val="Ttulo1"/>
        <w:rPr>
          <w:b/>
          <w:bCs/>
          <w:noProof w:val="0"/>
          <w:lang w:val="es-CO"/>
        </w:rPr>
      </w:pPr>
      <w:r w:rsidRPr="00787C53">
        <w:rPr>
          <w:b/>
          <w:bCs/>
          <w:noProof w:val="0"/>
          <w:lang w:val="es-CO"/>
        </w:rPr>
        <w:t>Maquina 2</w:t>
      </w:r>
    </w:p>
    <w:p w14:paraId="2BCBD9A7" w14:textId="77777777" w:rsidR="003B5453" w:rsidRDefault="003B5453" w:rsidP="003B5453">
      <w:pPr>
        <w:pStyle w:val="Ttulo2"/>
        <w:rPr>
          <w:b/>
          <w:bCs/>
          <w:noProof w:val="0"/>
          <w:lang w:val="es-CO"/>
        </w:rPr>
      </w:pPr>
      <w:r w:rsidRPr="00787C53">
        <w:rPr>
          <w:b/>
          <w:bCs/>
          <w:noProof w:val="0"/>
          <w:lang w:val="es-CO"/>
        </w:rPr>
        <w:t>Resultados</w:t>
      </w:r>
    </w:p>
    <w:tbl>
      <w:tblPr>
        <w:tblW w:w="9020" w:type="dxa"/>
        <w:tblLook w:val="04A0" w:firstRow="1" w:lastRow="0" w:firstColumn="1" w:lastColumn="0" w:noHBand="0" w:noVBand="1"/>
      </w:tblPr>
      <w:tblGrid>
        <w:gridCol w:w="3140"/>
        <w:gridCol w:w="2960"/>
        <w:gridCol w:w="2920"/>
      </w:tblGrid>
      <w:tr w:rsidR="000B34DE" w:rsidRPr="000B34DE" w14:paraId="2E6051C3" w14:textId="77777777" w:rsidTr="000B34DE">
        <w:trPr>
          <w:trHeight w:val="287"/>
        </w:trPr>
        <w:tc>
          <w:tcPr>
            <w:tcW w:w="90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7FA0B" w14:textId="77777777" w:rsidR="000B34DE" w:rsidRPr="000B34DE" w:rsidRDefault="000B34DE" w:rsidP="000B34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noProof w:val="0"/>
                <w:color w:val="000000"/>
                <w:u w:val="single"/>
              </w:rPr>
            </w:pPr>
            <w:r w:rsidRPr="000B34DE">
              <w:rPr>
                <w:rFonts w:ascii="Calibri" w:eastAsia="Times New Roman" w:hAnsi="Calibri" w:cs="Calibri"/>
                <w:b/>
                <w:bCs/>
                <w:i/>
                <w:iCs/>
                <w:noProof w:val="0"/>
                <w:color w:val="000000"/>
                <w:u w:val="single"/>
              </w:rPr>
              <w:t>Carga de Catálogo PROBING</w:t>
            </w:r>
          </w:p>
        </w:tc>
      </w:tr>
      <w:tr w:rsidR="000B34DE" w:rsidRPr="000B34DE" w14:paraId="6D03610A" w14:textId="77777777" w:rsidTr="000B34DE">
        <w:trPr>
          <w:trHeight w:val="287"/>
        </w:trPr>
        <w:tc>
          <w:tcPr>
            <w:tcW w:w="31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402D708B" w14:textId="77777777" w:rsidR="000B34DE" w:rsidRPr="000B34DE" w:rsidRDefault="000B34DE" w:rsidP="000B34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 w:val="0"/>
                <w:color w:val="000000"/>
              </w:rPr>
            </w:pPr>
            <w:r w:rsidRPr="000B34DE">
              <w:rPr>
                <w:rFonts w:ascii="Calibri" w:eastAsia="Times New Roman" w:hAnsi="Calibri" w:cs="Calibri"/>
                <w:b/>
                <w:bCs/>
                <w:noProof w:val="0"/>
                <w:color w:val="000000"/>
              </w:rPr>
              <w:t>Factor de Carga</w:t>
            </w:r>
            <w:r w:rsidRPr="000B34DE">
              <w:rPr>
                <w:rFonts w:ascii="Calibri" w:eastAsia="Times New Roman" w:hAnsi="Calibri" w:cs="Calibri"/>
                <w:noProof w:val="0"/>
                <w:color w:val="000000"/>
              </w:rPr>
              <w:t xml:space="preserve"> (PROBING)</w:t>
            </w:r>
          </w:p>
        </w:tc>
        <w:tc>
          <w:tcPr>
            <w:tcW w:w="29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2A436202" w14:textId="77777777" w:rsidR="000B34DE" w:rsidRPr="000B34DE" w:rsidRDefault="000B34DE" w:rsidP="000B34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 w:val="0"/>
                <w:color w:val="000000"/>
              </w:rPr>
            </w:pPr>
            <w:r w:rsidRPr="000B34DE">
              <w:rPr>
                <w:rFonts w:ascii="Calibri" w:eastAsia="Times New Roman" w:hAnsi="Calibri" w:cs="Calibri"/>
                <w:b/>
                <w:bCs/>
                <w:noProof w:val="0"/>
                <w:color w:val="000000"/>
              </w:rPr>
              <w:t>Consumo de Datos [kB]</w:t>
            </w:r>
          </w:p>
        </w:tc>
        <w:tc>
          <w:tcPr>
            <w:tcW w:w="29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613B493" w14:textId="77777777" w:rsidR="000B34DE" w:rsidRPr="000B34DE" w:rsidRDefault="000B34DE" w:rsidP="000B34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 w:val="0"/>
                <w:color w:val="000000"/>
              </w:rPr>
            </w:pPr>
            <w:r w:rsidRPr="000B34DE">
              <w:rPr>
                <w:rFonts w:ascii="Calibri" w:eastAsia="Times New Roman" w:hAnsi="Calibri" w:cs="Calibri"/>
                <w:b/>
                <w:bCs/>
                <w:noProof w:val="0"/>
                <w:color w:val="000000"/>
              </w:rPr>
              <w:t>Tiempo de Ejecución [ms]</w:t>
            </w:r>
          </w:p>
        </w:tc>
      </w:tr>
      <w:tr w:rsidR="00E87949" w:rsidRPr="000B34DE" w14:paraId="1792F083" w14:textId="77777777" w:rsidTr="00792640">
        <w:trPr>
          <w:trHeight w:val="287"/>
        </w:trPr>
        <w:tc>
          <w:tcPr>
            <w:tcW w:w="314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vAlign w:val="center"/>
            <w:hideMark/>
          </w:tcPr>
          <w:p w14:paraId="35AE9D5E" w14:textId="77777777" w:rsidR="00E87949" w:rsidRPr="000B34DE" w:rsidRDefault="00E87949" w:rsidP="00E879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</w:rPr>
            </w:pPr>
            <w:r w:rsidRPr="000B34DE">
              <w:rPr>
                <w:rFonts w:ascii="Calibri" w:eastAsia="Times New Roman" w:hAnsi="Calibri" w:cs="Calibri"/>
                <w:noProof w:val="0"/>
                <w:color w:val="000000"/>
              </w:rPr>
              <w:t>0.30</w:t>
            </w: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</w:tcPr>
          <w:p w14:paraId="06D7E5CF" w14:textId="2E00BF89" w:rsidR="00E87949" w:rsidRPr="000B34DE" w:rsidRDefault="00E87949" w:rsidP="00E879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</w:rPr>
            </w:pPr>
            <w:r w:rsidRPr="00F616A6">
              <w:rPr>
                <w:lang w:val="es-419"/>
              </w:rPr>
              <w:t>904770.594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vAlign w:val="center"/>
          </w:tcPr>
          <w:p w14:paraId="2397F4B1" w14:textId="06E9B655" w:rsidR="00E87949" w:rsidRPr="000B34DE" w:rsidRDefault="00E87949" w:rsidP="00E879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</w:rPr>
            </w:pPr>
            <w:r w:rsidRPr="00E87949">
              <w:rPr>
                <w:lang w:val="es-419"/>
              </w:rPr>
              <w:t xml:space="preserve">27672.289   </w:t>
            </w:r>
          </w:p>
        </w:tc>
      </w:tr>
      <w:tr w:rsidR="00E87949" w:rsidRPr="000B34DE" w14:paraId="33EBA149" w14:textId="77777777" w:rsidTr="00792640">
        <w:trPr>
          <w:trHeight w:val="287"/>
        </w:trPr>
        <w:tc>
          <w:tcPr>
            <w:tcW w:w="3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218CA1" w14:textId="77777777" w:rsidR="00E87949" w:rsidRPr="000B34DE" w:rsidRDefault="00E87949" w:rsidP="00E879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</w:rPr>
            </w:pPr>
            <w:r w:rsidRPr="000B34DE">
              <w:rPr>
                <w:rFonts w:ascii="Calibri" w:eastAsia="Times New Roman" w:hAnsi="Calibri" w:cs="Calibri"/>
                <w:noProof w:val="0"/>
                <w:color w:val="000000"/>
              </w:rPr>
              <w:t>0.50</w:t>
            </w: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1D01C9" w14:textId="6DC0C701" w:rsidR="00E87949" w:rsidRPr="000B34DE" w:rsidRDefault="00E87949" w:rsidP="00E879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</w:rPr>
            </w:pPr>
            <w:r w:rsidRPr="00F616A6">
              <w:rPr>
                <w:lang w:val="es-419"/>
              </w:rPr>
              <w:t>800110.148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DA5B40" w14:textId="63501F85" w:rsidR="00E87949" w:rsidRPr="000B34DE" w:rsidRDefault="00E87949" w:rsidP="00E879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</w:rPr>
            </w:pPr>
            <w:r w:rsidRPr="00E87949">
              <w:rPr>
                <w:lang w:val="es-419"/>
              </w:rPr>
              <w:t xml:space="preserve">25714.509   </w:t>
            </w:r>
          </w:p>
        </w:tc>
      </w:tr>
      <w:tr w:rsidR="00E87949" w:rsidRPr="000B34DE" w14:paraId="72D5D2F0" w14:textId="77777777" w:rsidTr="00792640">
        <w:trPr>
          <w:trHeight w:val="287"/>
        </w:trPr>
        <w:tc>
          <w:tcPr>
            <w:tcW w:w="314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D9D9D9" w:fill="D9D9D9"/>
            <w:vAlign w:val="center"/>
            <w:hideMark/>
          </w:tcPr>
          <w:p w14:paraId="71972ABC" w14:textId="77777777" w:rsidR="00E87949" w:rsidRPr="000B34DE" w:rsidRDefault="00E87949" w:rsidP="00E879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</w:rPr>
            </w:pPr>
            <w:r w:rsidRPr="000B34DE">
              <w:rPr>
                <w:rFonts w:ascii="Calibri" w:eastAsia="Times New Roman" w:hAnsi="Calibri" w:cs="Calibri"/>
                <w:noProof w:val="0"/>
                <w:color w:val="000000"/>
              </w:rPr>
              <w:t>0.80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D9D9D9" w:fill="D9D9D9"/>
          </w:tcPr>
          <w:p w14:paraId="4F4F577F" w14:textId="179F6235" w:rsidR="00E87949" w:rsidRPr="000B34DE" w:rsidRDefault="00E87949" w:rsidP="00E879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</w:rPr>
            </w:pPr>
            <w:r w:rsidRPr="00F616A6">
              <w:rPr>
                <w:lang w:val="es-419"/>
              </w:rPr>
              <w:t>690105.188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D9D9D9" w:fill="D9D9D9"/>
            <w:vAlign w:val="center"/>
          </w:tcPr>
          <w:p w14:paraId="31DC7DE0" w14:textId="6684AB0F" w:rsidR="00E87949" w:rsidRPr="000B34DE" w:rsidRDefault="00E87949" w:rsidP="00E879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</w:rPr>
            </w:pPr>
            <w:r w:rsidRPr="00E87949">
              <w:rPr>
                <w:lang w:val="es-419"/>
              </w:rPr>
              <w:t xml:space="preserve">24138.222   </w:t>
            </w:r>
          </w:p>
        </w:tc>
      </w:tr>
    </w:tbl>
    <w:p w14:paraId="56E7C042" w14:textId="7CDC7B99" w:rsidR="003B5453" w:rsidRPr="00727764" w:rsidRDefault="003B5453" w:rsidP="003B5453">
      <w:pPr>
        <w:pStyle w:val="Descripcin"/>
        <w:jc w:val="center"/>
        <w:rPr>
          <w:lang w:val="es-419"/>
        </w:rPr>
      </w:pPr>
      <w:r w:rsidRPr="00787C53">
        <w:rPr>
          <w:lang w:val="es-CO"/>
        </w:rPr>
        <w:t xml:space="preserve">Tabla </w:t>
      </w:r>
      <w:r w:rsidRPr="00787C53">
        <w:rPr>
          <w:lang w:val="es-CO"/>
        </w:rPr>
        <w:fldChar w:fldCharType="begin"/>
      </w:r>
      <w:r w:rsidRPr="00787C53">
        <w:rPr>
          <w:lang w:val="es-CO"/>
        </w:rPr>
        <w:instrText xml:space="preserve"> SEQ Tabla \* ARABIC </w:instrText>
      </w:r>
      <w:r w:rsidRPr="00787C53">
        <w:rPr>
          <w:lang w:val="es-CO"/>
        </w:rPr>
        <w:fldChar w:fldCharType="separate"/>
      </w:r>
      <w:r w:rsidR="000B34DE">
        <w:rPr>
          <w:noProof/>
          <w:lang w:val="es-CO"/>
        </w:rPr>
        <w:t>4</w:t>
      </w:r>
      <w:r w:rsidRPr="00787C53">
        <w:rPr>
          <w:lang w:val="es-CO"/>
        </w:rPr>
        <w:fldChar w:fldCharType="end"/>
      </w:r>
      <w:r w:rsidRPr="00787C53">
        <w:rPr>
          <w:lang w:val="es-CO"/>
        </w:rPr>
        <w:t xml:space="preserve">. Comparación de consumo de datos y tiempo de ejecución para carga de catálogo con el índice </w:t>
      </w:r>
      <w:r>
        <w:rPr>
          <w:lang w:val="es-CO"/>
        </w:rPr>
        <w:t>por categorías</w:t>
      </w:r>
      <w:r w:rsidRPr="00787C53">
        <w:rPr>
          <w:lang w:val="es-CO"/>
        </w:rPr>
        <w:t xml:space="preserve"> utilizando PROBING </w:t>
      </w:r>
      <w:r>
        <w:rPr>
          <w:lang w:val="es-CO"/>
        </w:rPr>
        <w:t xml:space="preserve">en la </w:t>
      </w:r>
      <w:r w:rsidRPr="00787C53">
        <w:rPr>
          <w:lang w:val="es-CO"/>
        </w:rPr>
        <w:t xml:space="preserve">Maquina </w:t>
      </w:r>
      <w:r>
        <w:rPr>
          <w:lang w:val="es-CO"/>
        </w:rPr>
        <w:t>2</w:t>
      </w:r>
      <w:r w:rsidRPr="00787C53">
        <w:rPr>
          <w:lang w:val="es-CO"/>
        </w:rPr>
        <w:t>.</w:t>
      </w:r>
    </w:p>
    <w:tbl>
      <w:tblPr>
        <w:tblW w:w="9020" w:type="dxa"/>
        <w:tblLook w:val="04A0" w:firstRow="1" w:lastRow="0" w:firstColumn="1" w:lastColumn="0" w:noHBand="0" w:noVBand="1"/>
      </w:tblPr>
      <w:tblGrid>
        <w:gridCol w:w="3140"/>
        <w:gridCol w:w="2960"/>
        <w:gridCol w:w="2920"/>
      </w:tblGrid>
      <w:tr w:rsidR="0043769A" w:rsidRPr="0043769A" w14:paraId="496A8AF2" w14:textId="77777777" w:rsidTr="0043769A">
        <w:trPr>
          <w:trHeight w:val="287"/>
        </w:trPr>
        <w:tc>
          <w:tcPr>
            <w:tcW w:w="90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44511" w14:textId="77777777" w:rsidR="0043769A" w:rsidRPr="0043769A" w:rsidRDefault="0043769A" w:rsidP="00437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noProof w:val="0"/>
                <w:color w:val="000000"/>
                <w:u w:val="single"/>
              </w:rPr>
            </w:pPr>
            <w:r w:rsidRPr="0043769A">
              <w:rPr>
                <w:rFonts w:ascii="Calibri" w:eastAsia="Times New Roman" w:hAnsi="Calibri" w:cs="Calibri"/>
                <w:b/>
                <w:bCs/>
                <w:i/>
                <w:iCs/>
                <w:noProof w:val="0"/>
                <w:color w:val="000000"/>
                <w:u w:val="single"/>
              </w:rPr>
              <w:t>Carga de Catálogo CHAINING</w:t>
            </w:r>
          </w:p>
        </w:tc>
      </w:tr>
      <w:tr w:rsidR="0043769A" w:rsidRPr="0043769A" w14:paraId="0F0E2D53" w14:textId="77777777" w:rsidTr="0043769A">
        <w:trPr>
          <w:trHeight w:val="287"/>
        </w:trPr>
        <w:tc>
          <w:tcPr>
            <w:tcW w:w="31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76143CD" w14:textId="77777777" w:rsidR="0043769A" w:rsidRPr="0043769A" w:rsidRDefault="0043769A" w:rsidP="00437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 w:val="0"/>
                <w:color w:val="000000"/>
              </w:rPr>
            </w:pPr>
            <w:r w:rsidRPr="0043769A">
              <w:rPr>
                <w:rFonts w:ascii="Calibri" w:eastAsia="Times New Roman" w:hAnsi="Calibri" w:cs="Calibri"/>
                <w:b/>
                <w:bCs/>
                <w:noProof w:val="0"/>
                <w:color w:val="000000"/>
              </w:rPr>
              <w:t>Factor de Carga (CHAINING)</w:t>
            </w:r>
          </w:p>
        </w:tc>
        <w:tc>
          <w:tcPr>
            <w:tcW w:w="29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972D9CE" w14:textId="77777777" w:rsidR="0043769A" w:rsidRPr="0043769A" w:rsidRDefault="0043769A" w:rsidP="00437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 w:val="0"/>
                <w:color w:val="000000"/>
              </w:rPr>
            </w:pPr>
            <w:r w:rsidRPr="0043769A">
              <w:rPr>
                <w:rFonts w:ascii="Calibri" w:eastAsia="Times New Roman" w:hAnsi="Calibri" w:cs="Calibri"/>
                <w:b/>
                <w:bCs/>
                <w:noProof w:val="0"/>
                <w:color w:val="000000"/>
              </w:rPr>
              <w:t>Consumo de Datos [kB]</w:t>
            </w:r>
          </w:p>
        </w:tc>
        <w:tc>
          <w:tcPr>
            <w:tcW w:w="29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161A6E82" w14:textId="77777777" w:rsidR="0043769A" w:rsidRPr="0043769A" w:rsidRDefault="0043769A" w:rsidP="004376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noProof w:val="0"/>
                <w:color w:val="000000"/>
              </w:rPr>
            </w:pPr>
            <w:r w:rsidRPr="0043769A">
              <w:rPr>
                <w:rFonts w:ascii="Calibri" w:eastAsia="Times New Roman" w:hAnsi="Calibri" w:cs="Calibri"/>
                <w:b/>
                <w:bCs/>
                <w:noProof w:val="0"/>
                <w:color w:val="000000"/>
              </w:rPr>
              <w:t>Tiempo de Ejecución [ms]</w:t>
            </w:r>
          </w:p>
        </w:tc>
      </w:tr>
      <w:tr w:rsidR="00E87949" w:rsidRPr="0043769A" w14:paraId="66657115" w14:textId="77777777" w:rsidTr="009C5B0D">
        <w:trPr>
          <w:trHeight w:val="287"/>
        </w:trPr>
        <w:tc>
          <w:tcPr>
            <w:tcW w:w="314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vAlign w:val="center"/>
            <w:hideMark/>
          </w:tcPr>
          <w:p w14:paraId="2DED7031" w14:textId="77777777" w:rsidR="00E87949" w:rsidRPr="0043769A" w:rsidRDefault="00E87949" w:rsidP="00E879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</w:rPr>
            </w:pPr>
            <w:r w:rsidRPr="0043769A">
              <w:rPr>
                <w:rFonts w:ascii="Calibri" w:eastAsia="Times New Roman" w:hAnsi="Calibri" w:cs="Calibri"/>
                <w:noProof w:val="0"/>
                <w:color w:val="000000"/>
              </w:rPr>
              <w:t>2.00</w:t>
            </w: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</w:tcPr>
          <w:p w14:paraId="08F5D3A2" w14:textId="5E5419FA" w:rsidR="00E87949" w:rsidRPr="0043769A" w:rsidRDefault="00E87949" w:rsidP="00E879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</w:rPr>
            </w:pPr>
            <w:r w:rsidRPr="00185E86">
              <w:rPr>
                <w:lang w:val="es-419"/>
              </w:rPr>
              <w:t>755623.223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vAlign w:val="center"/>
          </w:tcPr>
          <w:p w14:paraId="59C49A6F" w14:textId="1A0FC989" w:rsidR="00E87949" w:rsidRPr="0043769A" w:rsidRDefault="00E87949" w:rsidP="00E879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</w:rPr>
            </w:pPr>
            <w:r w:rsidRPr="00E87949">
              <w:rPr>
                <w:lang w:val="es-419"/>
              </w:rPr>
              <w:t xml:space="preserve">22031.816   </w:t>
            </w:r>
          </w:p>
        </w:tc>
      </w:tr>
      <w:tr w:rsidR="00E87949" w:rsidRPr="0043769A" w14:paraId="5536F474" w14:textId="77777777" w:rsidTr="009C5B0D">
        <w:trPr>
          <w:trHeight w:val="287"/>
        </w:trPr>
        <w:tc>
          <w:tcPr>
            <w:tcW w:w="3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B02DE2" w14:textId="77777777" w:rsidR="00E87949" w:rsidRPr="0043769A" w:rsidRDefault="00E87949" w:rsidP="00E879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</w:rPr>
            </w:pPr>
            <w:r w:rsidRPr="0043769A">
              <w:rPr>
                <w:rFonts w:ascii="Calibri" w:eastAsia="Times New Roman" w:hAnsi="Calibri" w:cs="Calibri"/>
                <w:noProof w:val="0"/>
                <w:color w:val="000000"/>
              </w:rPr>
              <w:t>4.00</w:t>
            </w:r>
          </w:p>
        </w:tc>
        <w:tc>
          <w:tcPr>
            <w:tcW w:w="2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DD2F95" w14:textId="5B7568CE" w:rsidR="00E87949" w:rsidRPr="0043769A" w:rsidRDefault="00E87949" w:rsidP="00E879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</w:rPr>
            </w:pPr>
            <w:r w:rsidRPr="00185E86">
              <w:rPr>
                <w:lang w:val="es-419"/>
              </w:rPr>
              <w:t>737180.340</w:t>
            </w:r>
          </w:p>
        </w:tc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776A54" w14:textId="322B8842" w:rsidR="00E87949" w:rsidRPr="0043769A" w:rsidRDefault="00E87949" w:rsidP="00E879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</w:rPr>
            </w:pPr>
            <w:r w:rsidRPr="00E87949">
              <w:rPr>
                <w:lang w:val="es-419"/>
              </w:rPr>
              <w:t xml:space="preserve">21852.318   </w:t>
            </w:r>
          </w:p>
        </w:tc>
      </w:tr>
      <w:tr w:rsidR="00E87949" w:rsidRPr="0043769A" w14:paraId="082A5654" w14:textId="77777777" w:rsidTr="009C5B0D">
        <w:trPr>
          <w:trHeight w:val="287"/>
        </w:trPr>
        <w:tc>
          <w:tcPr>
            <w:tcW w:w="314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D9D9D9" w:fill="D9D9D9"/>
            <w:vAlign w:val="center"/>
            <w:hideMark/>
          </w:tcPr>
          <w:p w14:paraId="384CDB1C" w14:textId="77777777" w:rsidR="00E87949" w:rsidRPr="0043769A" w:rsidRDefault="00E87949" w:rsidP="00E879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</w:rPr>
            </w:pPr>
            <w:r w:rsidRPr="0043769A">
              <w:rPr>
                <w:rFonts w:ascii="Calibri" w:eastAsia="Times New Roman" w:hAnsi="Calibri" w:cs="Calibri"/>
                <w:noProof w:val="0"/>
                <w:color w:val="000000"/>
              </w:rPr>
              <w:t>6.00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D9D9D9" w:fill="D9D9D9"/>
          </w:tcPr>
          <w:p w14:paraId="777E9A42" w14:textId="424290A3" w:rsidR="00E87949" w:rsidRPr="0043769A" w:rsidRDefault="00E87949" w:rsidP="00E879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</w:rPr>
            </w:pPr>
            <w:r w:rsidRPr="00185E86">
              <w:rPr>
                <w:lang w:val="es-419"/>
              </w:rPr>
              <w:t>734420.277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D9D9D9" w:fill="D9D9D9"/>
            <w:vAlign w:val="center"/>
          </w:tcPr>
          <w:p w14:paraId="4EF0D50E" w14:textId="1AD6A256" w:rsidR="00E87949" w:rsidRPr="0043769A" w:rsidRDefault="00E87949" w:rsidP="00E879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noProof w:val="0"/>
                <w:color w:val="000000"/>
              </w:rPr>
            </w:pPr>
            <w:r w:rsidRPr="00E87949">
              <w:rPr>
                <w:lang w:val="es-419"/>
              </w:rPr>
              <w:t>23446.780</w:t>
            </w:r>
          </w:p>
        </w:tc>
      </w:tr>
    </w:tbl>
    <w:p w14:paraId="6B4D73D6" w14:textId="3AF289C6" w:rsidR="00787C53" w:rsidRPr="00787C53" w:rsidRDefault="003B5453" w:rsidP="003B5453">
      <w:pPr>
        <w:pStyle w:val="Descripcin"/>
        <w:jc w:val="center"/>
        <w:rPr>
          <w:lang w:val="es-CO"/>
        </w:rPr>
      </w:pPr>
      <w:r w:rsidRPr="00787C53">
        <w:rPr>
          <w:lang w:val="es-CO"/>
        </w:rPr>
        <w:t xml:space="preserve">Tabla </w:t>
      </w:r>
      <w:r w:rsidRPr="00787C53">
        <w:rPr>
          <w:lang w:val="es-CO"/>
        </w:rPr>
        <w:fldChar w:fldCharType="begin"/>
      </w:r>
      <w:r w:rsidRPr="00787C53">
        <w:rPr>
          <w:lang w:val="es-CO"/>
        </w:rPr>
        <w:instrText xml:space="preserve"> SEQ Tabla \* ARABIC </w:instrText>
      </w:r>
      <w:r w:rsidRPr="00787C53">
        <w:rPr>
          <w:lang w:val="es-CO"/>
        </w:rPr>
        <w:fldChar w:fldCharType="separate"/>
      </w:r>
      <w:r w:rsidR="000B34DE">
        <w:rPr>
          <w:noProof/>
          <w:lang w:val="es-CO"/>
        </w:rPr>
        <w:t>5</w:t>
      </w:r>
      <w:r w:rsidRPr="00787C53">
        <w:rPr>
          <w:lang w:val="es-CO"/>
        </w:rPr>
        <w:fldChar w:fldCharType="end"/>
      </w:r>
      <w:r w:rsidRPr="00787C53">
        <w:rPr>
          <w:lang w:val="es-CO"/>
        </w:rPr>
        <w:t xml:space="preserve">. Comparación de consumo de datos y tiempo de ejecución para carga de catálogo con el índice </w:t>
      </w:r>
      <w:r>
        <w:rPr>
          <w:lang w:val="es-CO"/>
        </w:rPr>
        <w:t>por categorías</w:t>
      </w:r>
      <w:r w:rsidRPr="00787C53">
        <w:rPr>
          <w:lang w:val="es-CO"/>
        </w:rPr>
        <w:t xml:space="preserve"> utilizando CHAINING </w:t>
      </w:r>
      <w:r>
        <w:rPr>
          <w:lang w:val="es-CO"/>
        </w:rPr>
        <w:t xml:space="preserve">en la </w:t>
      </w:r>
      <w:r w:rsidRPr="00787C53">
        <w:rPr>
          <w:lang w:val="es-CO"/>
        </w:rPr>
        <w:t xml:space="preserve">Maquina </w:t>
      </w:r>
      <w:r>
        <w:rPr>
          <w:lang w:val="es-CO"/>
        </w:rPr>
        <w:t>2</w:t>
      </w:r>
      <w:r w:rsidRPr="00787C53">
        <w:rPr>
          <w:lang w:val="es-CO"/>
        </w:rPr>
        <w:t>.</w:t>
      </w:r>
    </w:p>
    <w:p w14:paraId="5D659311" w14:textId="77777777" w:rsidR="00787C53" w:rsidRPr="00787C53" w:rsidRDefault="00787C53" w:rsidP="00787C53">
      <w:pPr>
        <w:pStyle w:val="Ttulo2"/>
        <w:rPr>
          <w:b/>
          <w:bCs/>
          <w:noProof w:val="0"/>
          <w:lang w:val="es-CO"/>
        </w:rPr>
      </w:pPr>
      <w:r w:rsidRPr="00787C53">
        <w:rPr>
          <w:b/>
          <w:bCs/>
          <w:noProof w:val="0"/>
          <w:lang w:val="es-CO"/>
        </w:rPr>
        <w:t>Graficas</w:t>
      </w:r>
    </w:p>
    <w:p w14:paraId="1CC7E631" w14:textId="178A50D6" w:rsidR="00787C53" w:rsidRPr="00787C53" w:rsidRDefault="00787C53" w:rsidP="00787C53">
      <w:pPr>
        <w:spacing w:after="0"/>
        <w:jc w:val="both"/>
        <w:rPr>
          <w:rFonts w:ascii="Dax-Regular" w:hAnsi="Dax-Regular"/>
          <w:noProof w:val="0"/>
          <w:lang w:val="es-CO"/>
        </w:rPr>
      </w:pPr>
      <w:r w:rsidRPr="00787C53">
        <w:rPr>
          <w:rFonts w:ascii="Dax-Regular" w:hAnsi="Dax-Regular"/>
          <w:noProof w:val="0"/>
          <w:lang w:val="es-CO"/>
        </w:rPr>
        <w:t>La gr</w:t>
      </w:r>
      <w:r>
        <w:rPr>
          <w:rFonts w:ascii="Dax-Regular" w:hAnsi="Dax-Regular"/>
          <w:noProof w:val="0"/>
          <w:lang w:val="es-CO"/>
        </w:rPr>
        <w:t>á</w:t>
      </w:r>
      <w:r w:rsidRPr="00787C53">
        <w:rPr>
          <w:rFonts w:ascii="Dax-Regular" w:hAnsi="Dax-Regular"/>
          <w:noProof w:val="0"/>
          <w:lang w:val="es-CO"/>
        </w:rPr>
        <w:t xml:space="preserve">fica generada por los resultados de las pruebas de rendimiento en la </w:t>
      </w:r>
      <w:r w:rsidRPr="00787C53">
        <w:rPr>
          <w:rFonts w:ascii="Dax-Regular" w:hAnsi="Dax-Regular"/>
          <w:b/>
          <w:bCs/>
          <w:noProof w:val="0"/>
          <w:lang w:val="es-CO"/>
        </w:rPr>
        <w:t xml:space="preserve">Maquina </w:t>
      </w:r>
      <w:r>
        <w:rPr>
          <w:rFonts w:ascii="Dax-Regular" w:hAnsi="Dax-Regular"/>
          <w:b/>
          <w:bCs/>
          <w:noProof w:val="0"/>
          <w:lang w:val="es-CO"/>
        </w:rPr>
        <w:t>2</w:t>
      </w:r>
      <w:r w:rsidRPr="00787C53">
        <w:rPr>
          <w:rFonts w:ascii="Dax-Regular" w:hAnsi="Dax-Regular"/>
          <w:b/>
          <w:bCs/>
          <w:noProof w:val="0"/>
          <w:lang w:val="es-CO"/>
        </w:rPr>
        <w:t>.</w:t>
      </w:r>
    </w:p>
    <w:p w14:paraId="3BD6B8AC" w14:textId="2D44FF6C" w:rsidR="00787C53" w:rsidRDefault="00787C53" w:rsidP="008B7948">
      <w:pPr>
        <w:pStyle w:val="Prrafodelista"/>
        <w:numPr>
          <w:ilvl w:val="0"/>
          <w:numId w:val="9"/>
        </w:numPr>
        <w:spacing w:after="0"/>
        <w:jc w:val="both"/>
        <w:rPr>
          <w:rFonts w:ascii="Dax-Regular" w:hAnsi="Dax-Regular"/>
          <w:lang w:val="es-CO"/>
        </w:rPr>
      </w:pPr>
      <w:r w:rsidRPr="00787C53">
        <w:rPr>
          <w:rFonts w:ascii="Dax-Regular" w:hAnsi="Dax-Regular"/>
          <w:lang w:val="es-CO"/>
        </w:rPr>
        <w:t>Comparación de memoria y tiempo de ejecución para PROBING y CHAINING</w:t>
      </w:r>
    </w:p>
    <w:p w14:paraId="4B078E1A" w14:textId="3F431BB1" w:rsidR="00114E5F" w:rsidRPr="00787C53" w:rsidRDefault="00114E5F" w:rsidP="00114E5F">
      <w:pPr>
        <w:pStyle w:val="Prrafodelista"/>
        <w:spacing w:after="0"/>
        <w:jc w:val="both"/>
        <w:rPr>
          <w:rFonts w:ascii="Dax-Regular" w:hAnsi="Dax-Regular"/>
          <w:lang w:val="es-CO"/>
        </w:rPr>
      </w:pPr>
      <w:r>
        <w:lastRenderedPageBreak/>
        <w:drawing>
          <wp:inline distT="0" distB="0" distL="0" distR="0" wp14:anchorId="0C8A3271" wp14:editId="70917552">
            <wp:extent cx="5943600" cy="4321175"/>
            <wp:effectExtent l="0" t="0" r="0" b="3175"/>
            <wp:docPr id="2" name="Gráfico 2">
              <a:extLst xmlns:a="http://schemas.openxmlformats.org/drawingml/2006/main">
                <a:ext uri="{FF2B5EF4-FFF2-40B4-BE49-F238E27FC236}">
                  <a16:creationId xmlns:a16="http://schemas.microsoft.com/office/drawing/2014/main" id="{2EC27BB9-A0AF-4A08-B094-C0C301BDCA8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5CFD1C60" w14:textId="58244C7B" w:rsidR="009F4247" w:rsidRDefault="009F4247" w:rsidP="009F4247">
      <w:pPr>
        <w:pStyle w:val="Ttulo1"/>
        <w:rPr>
          <w:b/>
          <w:bCs/>
          <w:noProof w:val="0"/>
          <w:lang w:val="es-CO"/>
        </w:rPr>
      </w:pPr>
      <w:r w:rsidRPr="00787C53">
        <w:rPr>
          <w:b/>
          <w:bCs/>
          <w:noProof w:val="0"/>
          <w:lang w:val="es-CO"/>
        </w:rPr>
        <w:t>Preguntas de análisis</w:t>
      </w:r>
    </w:p>
    <w:p w14:paraId="287A410E" w14:textId="119871A9" w:rsidR="008B7948" w:rsidRPr="008B7948" w:rsidRDefault="008B7948" w:rsidP="008B7948">
      <w:pPr>
        <w:pStyle w:val="Prrafodelista"/>
        <w:numPr>
          <w:ilvl w:val="0"/>
          <w:numId w:val="8"/>
        </w:numPr>
        <w:spacing w:after="0"/>
        <w:jc w:val="both"/>
        <w:rPr>
          <w:lang w:val="es-419"/>
        </w:rPr>
      </w:pPr>
      <w:r w:rsidRPr="008B7948">
        <w:rPr>
          <w:rFonts w:ascii="Dax-Regular" w:hAnsi="Dax-Regular"/>
          <w:lang w:val="es-419"/>
        </w:rPr>
        <w:t xml:space="preserve">¿Por qué en la función </w:t>
      </w:r>
      <w:proofErr w:type="gramStart"/>
      <w:r w:rsidRPr="008B7948">
        <w:rPr>
          <w:b/>
          <w:bCs/>
          <w:lang w:val="es-419"/>
        </w:rPr>
        <w:t>getTime(</w:t>
      </w:r>
      <w:proofErr w:type="gramEnd"/>
      <w:r w:rsidRPr="008B7948">
        <w:rPr>
          <w:b/>
          <w:bCs/>
          <w:lang w:val="es-419"/>
        </w:rPr>
        <w:t>)</w:t>
      </w:r>
      <w:r w:rsidRPr="008B7948">
        <w:rPr>
          <w:rFonts w:ascii="Dax-Regular" w:hAnsi="Dax-Regular"/>
          <w:lang w:val="es-419"/>
        </w:rPr>
        <w:t xml:space="preserve"> se utiliza </w:t>
      </w:r>
      <w:r w:rsidRPr="008B7948">
        <w:rPr>
          <w:b/>
          <w:bCs/>
          <w:lang w:val="es-419"/>
        </w:rPr>
        <w:t>time.perf_counter()</w:t>
      </w:r>
      <w:r w:rsidRPr="008B7948">
        <w:rPr>
          <w:rFonts w:ascii="Dax-Regular" w:hAnsi="Dax-Regular"/>
          <w:lang w:val="es-419"/>
        </w:rPr>
        <w:t xml:space="preserve"> en ves de la previamente conocida </w:t>
      </w:r>
      <w:r w:rsidRPr="008B7948">
        <w:rPr>
          <w:b/>
          <w:bCs/>
          <w:lang w:val="es-419"/>
        </w:rPr>
        <w:t>time.process_time()</w:t>
      </w:r>
      <w:r w:rsidRPr="008B7948">
        <w:rPr>
          <w:rFonts w:ascii="Dax-Regular" w:hAnsi="Dax-Regular"/>
          <w:lang w:val="es-419"/>
        </w:rPr>
        <w:t>?</w:t>
      </w:r>
    </w:p>
    <w:p w14:paraId="1E46E347" w14:textId="143BC928" w:rsidR="008B7948" w:rsidRDefault="008B7948" w:rsidP="008B7948">
      <w:pPr>
        <w:pStyle w:val="Prrafodelista"/>
        <w:spacing w:after="0"/>
        <w:jc w:val="both"/>
        <w:rPr>
          <w:lang w:val="es-419"/>
        </w:rPr>
      </w:pPr>
    </w:p>
    <w:p w14:paraId="54A0BEF3" w14:textId="32EE779C" w:rsidR="006E2131" w:rsidRDefault="006E2131" w:rsidP="008B7948">
      <w:pPr>
        <w:pStyle w:val="Prrafodelista"/>
        <w:spacing w:after="0"/>
        <w:jc w:val="both"/>
        <w:rPr>
          <w:lang w:val="es-419"/>
        </w:rPr>
      </w:pPr>
      <w:r>
        <w:rPr>
          <w:lang w:val="es-419"/>
        </w:rPr>
        <w:t xml:space="preserve">Se utiliza perf_counter ya que es más exacto, al tomar en cuenta únicamente el tiempo de la operación particular que se quiere medir sin tener en cuenta el resto de </w:t>
      </w:r>
      <w:proofErr w:type="gramStart"/>
      <w:r>
        <w:rPr>
          <w:lang w:val="es-419"/>
        </w:rPr>
        <w:t>operaciones</w:t>
      </w:r>
      <w:proofErr w:type="gramEnd"/>
      <w:r>
        <w:rPr>
          <w:lang w:val="es-419"/>
        </w:rPr>
        <w:t xml:space="preserve"> del computador.</w:t>
      </w:r>
    </w:p>
    <w:p w14:paraId="3FBFA287" w14:textId="77777777" w:rsidR="00BD22FA" w:rsidRPr="008B7948" w:rsidRDefault="00BD22FA" w:rsidP="008B7948">
      <w:pPr>
        <w:pStyle w:val="Prrafodelista"/>
        <w:spacing w:after="0"/>
        <w:jc w:val="both"/>
        <w:rPr>
          <w:lang w:val="es-419"/>
        </w:rPr>
      </w:pPr>
    </w:p>
    <w:p w14:paraId="1E31E3DC" w14:textId="0266900B" w:rsidR="008B7948" w:rsidRPr="00BD22FA" w:rsidRDefault="008B7948" w:rsidP="008B7948">
      <w:pPr>
        <w:pStyle w:val="Prrafodelista"/>
        <w:numPr>
          <w:ilvl w:val="0"/>
          <w:numId w:val="8"/>
        </w:numPr>
        <w:spacing w:after="0"/>
        <w:jc w:val="both"/>
        <w:rPr>
          <w:lang w:val="es-419"/>
        </w:rPr>
      </w:pPr>
      <w:r w:rsidRPr="008B7948">
        <w:rPr>
          <w:rFonts w:ascii="Dax-Regular" w:hAnsi="Dax-Regular"/>
          <w:lang w:val="es-419"/>
        </w:rPr>
        <w:t xml:space="preserve">¿Por qué son importantes las funciones </w:t>
      </w:r>
      <w:proofErr w:type="gramStart"/>
      <w:r w:rsidRPr="008B7948">
        <w:rPr>
          <w:b/>
          <w:bCs/>
          <w:lang w:val="es-419"/>
        </w:rPr>
        <w:t>start(</w:t>
      </w:r>
      <w:proofErr w:type="gramEnd"/>
      <w:r w:rsidRPr="008B7948">
        <w:rPr>
          <w:b/>
          <w:bCs/>
          <w:lang w:val="es-419"/>
        </w:rPr>
        <w:t>)</w:t>
      </w:r>
      <w:r w:rsidRPr="008B7948">
        <w:rPr>
          <w:rFonts w:ascii="Dax-Regular" w:hAnsi="Dax-Regular"/>
          <w:lang w:val="es-419"/>
        </w:rPr>
        <w:t xml:space="preserve"> y </w:t>
      </w:r>
      <w:r w:rsidRPr="008B7948">
        <w:rPr>
          <w:b/>
          <w:bCs/>
          <w:lang w:val="es-419"/>
        </w:rPr>
        <w:t>stop()</w:t>
      </w:r>
      <w:r w:rsidRPr="008B7948">
        <w:rPr>
          <w:rFonts w:ascii="Dax-Regular" w:hAnsi="Dax-Regular"/>
          <w:lang w:val="es-419"/>
        </w:rPr>
        <w:t xml:space="preserve"> de la librería </w:t>
      </w:r>
      <w:r w:rsidRPr="008B7948">
        <w:rPr>
          <w:b/>
          <w:bCs/>
          <w:lang w:val="es-419"/>
        </w:rPr>
        <w:t>tracemalloc</w:t>
      </w:r>
      <w:r w:rsidRPr="008B7948">
        <w:rPr>
          <w:rFonts w:ascii="Dax-Regular" w:hAnsi="Dax-Regular"/>
          <w:lang w:val="es-419"/>
        </w:rPr>
        <w:t>?</w:t>
      </w:r>
    </w:p>
    <w:p w14:paraId="33B0A37B" w14:textId="77777777" w:rsidR="00BD22FA" w:rsidRPr="008B7948" w:rsidRDefault="00BD22FA" w:rsidP="00BD22FA">
      <w:pPr>
        <w:pStyle w:val="Prrafodelista"/>
        <w:spacing w:after="0"/>
        <w:jc w:val="both"/>
        <w:rPr>
          <w:lang w:val="es-419"/>
        </w:rPr>
      </w:pPr>
    </w:p>
    <w:p w14:paraId="5FA37E51" w14:textId="495CA87D" w:rsidR="008B7948" w:rsidRDefault="00BD22FA" w:rsidP="008B7948">
      <w:pPr>
        <w:pStyle w:val="Prrafodelista"/>
        <w:spacing w:after="0"/>
        <w:jc w:val="both"/>
        <w:rPr>
          <w:lang w:val="es-419"/>
        </w:rPr>
      </w:pPr>
      <w:r>
        <w:rPr>
          <w:lang w:val="es-419"/>
        </w:rPr>
        <w:t>Son importantes ya que determinan cuándo debe parar el conteo del tiempo transcurrido y la memoria utilizada.</w:t>
      </w:r>
    </w:p>
    <w:p w14:paraId="02B8B0E2" w14:textId="77777777" w:rsidR="00BD22FA" w:rsidRPr="008B7948" w:rsidRDefault="00BD22FA" w:rsidP="008B7948">
      <w:pPr>
        <w:pStyle w:val="Prrafodelista"/>
        <w:spacing w:after="0"/>
        <w:jc w:val="both"/>
        <w:rPr>
          <w:lang w:val="es-419"/>
        </w:rPr>
      </w:pPr>
    </w:p>
    <w:p w14:paraId="30592AB6" w14:textId="1A7C79FA" w:rsidR="008B7948" w:rsidRPr="00BD22FA" w:rsidRDefault="008B7948" w:rsidP="008B7948">
      <w:pPr>
        <w:pStyle w:val="Prrafodelista"/>
        <w:numPr>
          <w:ilvl w:val="0"/>
          <w:numId w:val="8"/>
        </w:numPr>
        <w:spacing w:after="0"/>
        <w:jc w:val="both"/>
        <w:rPr>
          <w:lang w:val="es-419"/>
        </w:rPr>
      </w:pPr>
      <w:r w:rsidRPr="008B7948">
        <w:rPr>
          <w:rFonts w:ascii="Dax-Regular" w:hAnsi="Dax-Regular"/>
          <w:lang w:val="es-419"/>
        </w:rPr>
        <w:t xml:space="preserve">¿Qué cambios percibe en el </w:t>
      </w:r>
      <w:r w:rsidRPr="008B7948">
        <w:rPr>
          <w:rFonts w:ascii="Dax-Regular" w:hAnsi="Dax-Regular"/>
          <w:b/>
          <w:bCs/>
          <w:lang w:val="es-419"/>
        </w:rPr>
        <w:t xml:space="preserve">tiempo de ejecución </w:t>
      </w:r>
      <w:r w:rsidRPr="008B7948">
        <w:rPr>
          <w:rFonts w:ascii="Dax-Regular" w:hAnsi="Dax-Regular"/>
          <w:lang w:val="es-419"/>
        </w:rPr>
        <w:t>al modificar el factor de carga máximo para cargar el catálogo de videos?</w:t>
      </w:r>
    </w:p>
    <w:p w14:paraId="346024EB" w14:textId="67750E94" w:rsidR="00BD22FA" w:rsidRDefault="00BD22FA" w:rsidP="00BD22FA">
      <w:pPr>
        <w:pStyle w:val="Prrafodelista"/>
        <w:spacing w:after="0"/>
        <w:jc w:val="both"/>
        <w:rPr>
          <w:rFonts w:ascii="Dax-Regular" w:hAnsi="Dax-Regular"/>
          <w:lang w:val="es-419"/>
        </w:rPr>
      </w:pPr>
    </w:p>
    <w:p w14:paraId="10BD4159" w14:textId="51674FAC" w:rsidR="00BD22FA" w:rsidRPr="008B7948" w:rsidRDefault="00BD22FA" w:rsidP="00BD22FA">
      <w:pPr>
        <w:pStyle w:val="Prrafodelista"/>
        <w:spacing w:after="0"/>
        <w:jc w:val="both"/>
        <w:rPr>
          <w:lang w:val="es-419"/>
        </w:rPr>
      </w:pPr>
      <w:r>
        <w:rPr>
          <w:rFonts w:ascii="Dax-Regular" w:hAnsi="Dax-Regular"/>
          <w:lang w:val="es-419"/>
        </w:rPr>
        <w:t>En probing, al aumentar el factor de carga máximo el tiempo de ejecución disminuye, mientras que en chaining éste tiende a aumentar.</w:t>
      </w:r>
    </w:p>
    <w:p w14:paraId="7B4E50E7" w14:textId="77777777" w:rsidR="008B7948" w:rsidRPr="008B7948" w:rsidRDefault="008B7948" w:rsidP="008B7948">
      <w:pPr>
        <w:pStyle w:val="Prrafodelista"/>
        <w:spacing w:after="0"/>
        <w:jc w:val="both"/>
        <w:rPr>
          <w:lang w:val="es-419"/>
        </w:rPr>
      </w:pPr>
    </w:p>
    <w:p w14:paraId="67C852AB" w14:textId="03686922" w:rsidR="008B7948" w:rsidRPr="00BD22FA" w:rsidRDefault="008B7948" w:rsidP="008B7948">
      <w:pPr>
        <w:pStyle w:val="Prrafodelista"/>
        <w:numPr>
          <w:ilvl w:val="0"/>
          <w:numId w:val="8"/>
        </w:numPr>
        <w:spacing w:after="0"/>
        <w:jc w:val="both"/>
        <w:rPr>
          <w:lang w:val="es-419"/>
        </w:rPr>
      </w:pPr>
      <w:r w:rsidRPr="008B7948">
        <w:rPr>
          <w:rFonts w:ascii="Dax-Regular" w:hAnsi="Dax-Regular"/>
          <w:lang w:val="es-419"/>
        </w:rPr>
        <w:lastRenderedPageBreak/>
        <w:t xml:space="preserve">¿Qué cambios percibe en el </w:t>
      </w:r>
      <w:r w:rsidRPr="008B7948">
        <w:rPr>
          <w:rFonts w:ascii="Dax-Regular" w:hAnsi="Dax-Regular"/>
          <w:b/>
          <w:bCs/>
          <w:lang w:val="es-419"/>
        </w:rPr>
        <w:t>consumo de memoria</w:t>
      </w:r>
      <w:r w:rsidRPr="008B7948">
        <w:rPr>
          <w:rFonts w:ascii="Dax-Regular" w:hAnsi="Dax-Regular"/>
          <w:lang w:val="es-419"/>
        </w:rPr>
        <w:t xml:space="preserve"> al modificar el factor de carga máximo para cargar el catálogo de videos?</w:t>
      </w:r>
    </w:p>
    <w:p w14:paraId="5795E330" w14:textId="2C399E3A" w:rsidR="00BD22FA" w:rsidRDefault="00BD22FA" w:rsidP="00BD22FA">
      <w:pPr>
        <w:pStyle w:val="Prrafodelista"/>
        <w:spacing w:after="0"/>
        <w:jc w:val="both"/>
        <w:rPr>
          <w:rFonts w:ascii="Dax-Regular" w:hAnsi="Dax-Regular"/>
          <w:lang w:val="es-419"/>
        </w:rPr>
      </w:pPr>
    </w:p>
    <w:p w14:paraId="3977DF3A" w14:textId="3D28ACCB" w:rsidR="00BD22FA" w:rsidRPr="008B7948" w:rsidRDefault="00BD22FA" w:rsidP="00BD22FA">
      <w:pPr>
        <w:pStyle w:val="Prrafodelista"/>
        <w:spacing w:after="0"/>
        <w:jc w:val="both"/>
        <w:rPr>
          <w:lang w:val="es-419"/>
        </w:rPr>
      </w:pPr>
      <w:r>
        <w:rPr>
          <w:rFonts w:ascii="Dax-Regular" w:hAnsi="Dax-Regular"/>
          <w:lang w:val="es-419"/>
        </w:rPr>
        <w:t>En ambos casos, al aumentar el factor de carga máximo el consumo de memoria disminuye.</w:t>
      </w:r>
    </w:p>
    <w:p w14:paraId="40ECE368" w14:textId="77777777" w:rsidR="008B7948" w:rsidRPr="008B7948" w:rsidRDefault="008B7948" w:rsidP="008B7948">
      <w:pPr>
        <w:spacing w:after="0"/>
        <w:jc w:val="both"/>
        <w:rPr>
          <w:lang w:val="es-419"/>
        </w:rPr>
      </w:pPr>
    </w:p>
    <w:p w14:paraId="0B186010" w14:textId="5C79C15C" w:rsidR="008B7948" w:rsidRPr="00BD22FA" w:rsidRDefault="008B7948" w:rsidP="008B7948">
      <w:pPr>
        <w:pStyle w:val="Prrafodelista"/>
        <w:numPr>
          <w:ilvl w:val="0"/>
          <w:numId w:val="8"/>
        </w:numPr>
        <w:spacing w:after="0"/>
        <w:jc w:val="both"/>
        <w:rPr>
          <w:lang w:val="es-419"/>
        </w:rPr>
      </w:pPr>
      <w:r w:rsidRPr="008B7948">
        <w:rPr>
          <w:rFonts w:ascii="Dax-Regular" w:hAnsi="Dax-Regular"/>
          <w:lang w:val="es-419"/>
        </w:rPr>
        <w:t xml:space="preserve">¿Qué cambios percibe en el </w:t>
      </w:r>
      <w:r w:rsidRPr="008B7948">
        <w:rPr>
          <w:rFonts w:ascii="Dax-Regular" w:hAnsi="Dax-Regular"/>
          <w:b/>
          <w:bCs/>
          <w:lang w:val="es-419"/>
        </w:rPr>
        <w:t>tiempo de ejecución</w:t>
      </w:r>
      <w:r w:rsidRPr="008B7948">
        <w:rPr>
          <w:rFonts w:ascii="Dax-Regular" w:hAnsi="Dax-Regular"/>
          <w:lang w:val="es-419"/>
        </w:rPr>
        <w:t xml:space="preserve"> al modificar el esquema de colisiones?, si los percibe, describa las diferencias y argumente su respuesta.</w:t>
      </w:r>
    </w:p>
    <w:p w14:paraId="45FBC98D" w14:textId="67700BF9" w:rsidR="00BD22FA" w:rsidRDefault="00BD22FA" w:rsidP="00BD22FA">
      <w:pPr>
        <w:pStyle w:val="Prrafodelista"/>
        <w:spacing w:after="0"/>
        <w:jc w:val="both"/>
        <w:rPr>
          <w:rFonts w:ascii="Dax-Regular" w:hAnsi="Dax-Regular"/>
          <w:lang w:val="es-419"/>
        </w:rPr>
      </w:pPr>
    </w:p>
    <w:p w14:paraId="508842EC" w14:textId="2FC7C789" w:rsidR="00BD22FA" w:rsidRPr="008B7948" w:rsidRDefault="00BD22FA" w:rsidP="00BD22FA">
      <w:pPr>
        <w:pStyle w:val="Prrafodelista"/>
        <w:spacing w:after="0"/>
        <w:jc w:val="both"/>
        <w:rPr>
          <w:lang w:val="es-419"/>
        </w:rPr>
      </w:pPr>
      <w:r>
        <w:rPr>
          <w:lang w:val="es-419"/>
        </w:rPr>
        <w:t>En ambas los tiempos son casi los mismos, no percibimos una diferencia significativa.</w:t>
      </w:r>
    </w:p>
    <w:p w14:paraId="2B1A9FB9" w14:textId="77777777" w:rsidR="008B7948" w:rsidRPr="008B7948" w:rsidRDefault="008B7948" w:rsidP="008B7948">
      <w:pPr>
        <w:spacing w:after="0"/>
        <w:jc w:val="both"/>
        <w:rPr>
          <w:lang w:val="es-419"/>
        </w:rPr>
      </w:pPr>
    </w:p>
    <w:p w14:paraId="0CA4322F" w14:textId="494A657D" w:rsidR="00E87949" w:rsidRPr="00BD22FA" w:rsidRDefault="008B7948" w:rsidP="00BD22FA">
      <w:pPr>
        <w:pStyle w:val="Prrafodelista"/>
        <w:numPr>
          <w:ilvl w:val="0"/>
          <w:numId w:val="8"/>
        </w:numPr>
        <w:spacing w:after="0"/>
        <w:jc w:val="both"/>
        <w:rPr>
          <w:lang w:val="es-419"/>
        </w:rPr>
      </w:pPr>
      <w:r w:rsidRPr="008B7948">
        <w:rPr>
          <w:rFonts w:ascii="Dax-Regular" w:hAnsi="Dax-Regular"/>
          <w:lang w:val="es-419"/>
        </w:rPr>
        <w:t xml:space="preserve">¿Qué cambios percibe en el </w:t>
      </w:r>
      <w:r w:rsidRPr="008B7948">
        <w:rPr>
          <w:rFonts w:ascii="Dax-Regular" w:hAnsi="Dax-Regular"/>
          <w:b/>
          <w:bCs/>
          <w:lang w:val="es-419"/>
        </w:rPr>
        <w:t>consumo de memoria</w:t>
      </w:r>
      <w:r w:rsidRPr="008B7948">
        <w:rPr>
          <w:rFonts w:ascii="Dax-Regular" w:hAnsi="Dax-Regular"/>
          <w:lang w:val="es-419"/>
        </w:rPr>
        <w:t xml:space="preserve"> al modificar el esquema de colisiones?, si los percibe, describa las diferencias y argumente su respuesta.</w:t>
      </w:r>
    </w:p>
    <w:p w14:paraId="4624425A" w14:textId="78125DA5" w:rsidR="00BD22FA" w:rsidRDefault="00BD22FA" w:rsidP="00BD22FA">
      <w:pPr>
        <w:pStyle w:val="Prrafodelista"/>
        <w:spacing w:after="0"/>
        <w:jc w:val="both"/>
        <w:rPr>
          <w:rFonts w:ascii="Dax-Regular" w:hAnsi="Dax-Regular"/>
          <w:lang w:val="es-419"/>
        </w:rPr>
      </w:pPr>
    </w:p>
    <w:p w14:paraId="739F72CE" w14:textId="4C0C7044" w:rsidR="00BD22FA" w:rsidRPr="00BD22FA" w:rsidRDefault="00BD22FA" w:rsidP="00BD22FA">
      <w:pPr>
        <w:pStyle w:val="Prrafodelista"/>
        <w:spacing w:after="0"/>
        <w:jc w:val="both"/>
        <w:rPr>
          <w:lang w:val="es-419"/>
        </w:rPr>
      </w:pPr>
      <w:r>
        <w:rPr>
          <w:rFonts w:ascii="Dax-Regular" w:hAnsi="Dax-Regular"/>
          <w:lang w:val="es-419"/>
        </w:rPr>
        <w:t>En probing el consumo de memoria es mayor que en chaining,</w:t>
      </w:r>
      <w:r w:rsidR="006E2131">
        <w:rPr>
          <w:rFonts w:ascii="Dax-Regular" w:hAnsi="Dax-Regular"/>
          <w:lang w:val="es-419"/>
        </w:rPr>
        <w:t xml:space="preserve"> lo cual contradice la teoría ya que se supone que probing debería ser más rápida al saber donde está cada posición de una lista.</w:t>
      </w:r>
    </w:p>
    <w:sectPr w:rsidR="00BD22FA" w:rsidRPr="00BD22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Dax-Regular">
    <w:altName w:val="Calibri"/>
    <w:charset w:val="00"/>
    <w:family w:val="auto"/>
    <w:pitch w:val="variable"/>
    <w:sig w:usb0="00000083" w:usb1="00000000" w:usb2="00000000" w:usb3="00000000" w:csb0="00000009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45053"/>
    <w:multiLevelType w:val="hybridMultilevel"/>
    <w:tmpl w:val="26C0179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55406"/>
    <w:multiLevelType w:val="hybridMultilevel"/>
    <w:tmpl w:val="6F0C8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9D3F58"/>
    <w:multiLevelType w:val="hybridMultilevel"/>
    <w:tmpl w:val="8AA41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8E50B9"/>
    <w:multiLevelType w:val="hybridMultilevel"/>
    <w:tmpl w:val="33E64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777CB3"/>
    <w:multiLevelType w:val="hybridMultilevel"/>
    <w:tmpl w:val="211EC69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6D4DD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4723600A"/>
    <w:multiLevelType w:val="hybridMultilevel"/>
    <w:tmpl w:val="731ED4A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C974F57"/>
    <w:multiLevelType w:val="hybridMultilevel"/>
    <w:tmpl w:val="211EC69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BA3F4E"/>
    <w:multiLevelType w:val="hybridMultilevel"/>
    <w:tmpl w:val="874CF8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64390B"/>
    <w:multiLevelType w:val="hybridMultilevel"/>
    <w:tmpl w:val="26C0179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6"/>
  </w:num>
  <w:num w:numId="4">
    <w:abstractNumId w:val="8"/>
  </w:num>
  <w:num w:numId="5">
    <w:abstractNumId w:val="9"/>
  </w:num>
  <w:num w:numId="6">
    <w:abstractNumId w:val="0"/>
  </w:num>
  <w:num w:numId="7">
    <w:abstractNumId w:val="4"/>
  </w:num>
  <w:num w:numId="8">
    <w:abstractNumId w:val="7"/>
  </w:num>
  <w:num w:numId="9">
    <w:abstractNumId w:val="2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NLUwMTUxMzG1NDFQ0lEKTi0uzszPAykwrAUArpIg5iwAAAA="/>
  </w:docVars>
  <w:rsids>
    <w:rsidRoot w:val="00E37A60"/>
    <w:rsid w:val="00076EA8"/>
    <w:rsid w:val="00091AF9"/>
    <w:rsid w:val="000B34DE"/>
    <w:rsid w:val="000F1097"/>
    <w:rsid w:val="00114E5F"/>
    <w:rsid w:val="0013546A"/>
    <w:rsid w:val="00195AD3"/>
    <w:rsid w:val="00236F3A"/>
    <w:rsid w:val="003469C3"/>
    <w:rsid w:val="003665BA"/>
    <w:rsid w:val="003B5453"/>
    <w:rsid w:val="003B6C26"/>
    <w:rsid w:val="003C0715"/>
    <w:rsid w:val="0043769A"/>
    <w:rsid w:val="004F2388"/>
    <w:rsid w:val="00567F1D"/>
    <w:rsid w:val="00572B17"/>
    <w:rsid w:val="00631E66"/>
    <w:rsid w:val="00642A5E"/>
    <w:rsid w:val="00667C88"/>
    <w:rsid w:val="006B4BA3"/>
    <w:rsid w:val="006E2131"/>
    <w:rsid w:val="006F2592"/>
    <w:rsid w:val="00783B87"/>
    <w:rsid w:val="00787C53"/>
    <w:rsid w:val="00806FA9"/>
    <w:rsid w:val="008516F2"/>
    <w:rsid w:val="008B7948"/>
    <w:rsid w:val="009F4247"/>
    <w:rsid w:val="00A341C3"/>
    <w:rsid w:val="00A442AC"/>
    <w:rsid w:val="00A74C44"/>
    <w:rsid w:val="00AA39E8"/>
    <w:rsid w:val="00B72D08"/>
    <w:rsid w:val="00BA3B38"/>
    <w:rsid w:val="00BD22FA"/>
    <w:rsid w:val="00BE5A08"/>
    <w:rsid w:val="00D36265"/>
    <w:rsid w:val="00D85575"/>
    <w:rsid w:val="00E37A60"/>
    <w:rsid w:val="00E50E9B"/>
    <w:rsid w:val="00E87949"/>
    <w:rsid w:val="00EE4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D50E0"/>
  <w15:chartTrackingRefBased/>
  <w15:docId w15:val="{0E71F902-D3D5-4F84-8DD3-91C89E9E6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5453"/>
    <w:rPr>
      <w:noProof/>
    </w:rPr>
  </w:style>
  <w:style w:type="paragraph" w:styleId="Ttulo1">
    <w:name w:val="heading 1"/>
    <w:basedOn w:val="Normal"/>
    <w:next w:val="Normal"/>
    <w:link w:val="Ttulo1Car"/>
    <w:uiPriority w:val="9"/>
    <w:qFormat/>
    <w:rsid w:val="003C07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C071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link w:val="TtuloCar"/>
    <w:uiPriority w:val="10"/>
    <w:qFormat/>
    <w:rsid w:val="00BA3B3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BA3B38"/>
    <w:rPr>
      <w:rFonts w:asciiTheme="majorHAnsi" w:eastAsiaTheme="majorEastAsia" w:hAnsiTheme="majorHAnsi" w:cstheme="majorBidi"/>
      <w:noProof/>
      <w:spacing w:val="-10"/>
      <w:kern w:val="28"/>
      <w:sz w:val="56"/>
      <w:szCs w:val="56"/>
    </w:rPr>
  </w:style>
  <w:style w:type="paragraph" w:styleId="Prrafodelista">
    <w:name w:val="List Paragraph"/>
    <w:basedOn w:val="Normal"/>
    <w:uiPriority w:val="34"/>
    <w:qFormat/>
    <w:rsid w:val="00667C88"/>
    <w:pPr>
      <w:ind w:left="720"/>
      <w:contextualSpacing/>
    </w:pPr>
    <w:rPr>
      <w:noProof w:val="0"/>
    </w:rPr>
  </w:style>
  <w:style w:type="character" w:styleId="Refdecomentario">
    <w:name w:val="annotation reference"/>
    <w:basedOn w:val="Fuentedeprrafopredeter"/>
    <w:uiPriority w:val="99"/>
    <w:semiHidden/>
    <w:unhideWhenUsed/>
    <w:rsid w:val="00A442A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442AC"/>
    <w:pPr>
      <w:spacing w:line="240" w:lineRule="auto"/>
    </w:pPr>
    <w:rPr>
      <w:noProof w:val="0"/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442AC"/>
    <w:rPr>
      <w:sz w:val="20"/>
      <w:szCs w:val="20"/>
    </w:rPr>
  </w:style>
  <w:style w:type="paragraph" w:styleId="Descripcin">
    <w:name w:val="caption"/>
    <w:basedOn w:val="Normal"/>
    <w:next w:val="Normal"/>
    <w:uiPriority w:val="35"/>
    <w:unhideWhenUsed/>
    <w:qFormat/>
    <w:rsid w:val="00076EA8"/>
    <w:pPr>
      <w:spacing w:after="200" w:line="240" w:lineRule="auto"/>
    </w:pPr>
    <w:rPr>
      <w:i/>
      <w:iCs/>
      <w:noProof w:val="0"/>
      <w:color w:val="44546A" w:themeColor="text2"/>
      <w:sz w:val="18"/>
      <w:szCs w:val="18"/>
    </w:rPr>
  </w:style>
  <w:style w:type="table" w:styleId="Tabladecuadrcula2">
    <w:name w:val="Grid Table 2"/>
    <w:basedOn w:val="Tablanormal"/>
    <w:uiPriority w:val="47"/>
    <w:rsid w:val="00076EA8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3C0715"/>
    <w:rPr>
      <w:rFonts w:asciiTheme="majorHAnsi" w:eastAsiaTheme="majorEastAsia" w:hAnsiTheme="majorHAnsi" w:cstheme="majorBidi"/>
      <w:noProof/>
      <w:color w:val="2F5496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C0715"/>
    <w:rPr>
      <w:rFonts w:asciiTheme="majorHAnsi" w:eastAsiaTheme="majorEastAsia" w:hAnsiTheme="majorHAnsi" w:cstheme="majorBidi"/>
      <w:noProof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884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8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ocuments\Archivos%20Juli&#225;n\Universidad%20de%20los%20Andes\Segundo%20Semestre%202021-10\Estructuras%20de%20Datos%20y%20Algoritmos\LabCollision-S07-G12\Docs\ISIS1225%20-%20Tablas%20de%20Datos%20Lab%207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ocuments\Archivos%20Juli&#225;n\Universidad%20de%20los%20Andes\Segundo%20Semestre%202021-10\Estructuras%20de%20Datos%20y%20Algoritmos\LabCollision-S07-G12\Docs\ISIS1225%20-%20Tablas%20de%20Datos%20Lab%207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s-419" sz="1800" b="1">
                <a:effectLst/>
              </a:rPr>
              <a:t>Comparación de Tiempo</a:t>
            </a:r>
            <a:r>
              <a:rPr lang="es-419" sz="1800" b="1" baseline="0">
                <a:effectLst/>
              </a:rPr>
              <a:t> y Memoria utilizados en PROBING y CHAINING (Maquina 1)</a:t>
            </a:r>
            <a:endParaRPr lang="en-US" sz="1800" b="1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s-MX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'Datos Lab7'!$A$8:$C$8</c:f>
              <c:strCache>
                <c:ptCount val="1"/>
                <c:pt idx="0">
                  <c:v>Carga de Catálogo CHAINING</c:v>
                </c:pt>
              </c:strCache>
            </c:strRef>
          </c:tx>
          <c:spPr>
            <a:ln w="19050" cap="rnd">
              <a:solidFill>
                <a:schemeClr val="accent6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6"/>
              </a:solidFill>
              <a:ln w="9525">
                <a:solidFill>
                  <a:schemeClr val="accent6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6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s-MX"/>
                </a:p>
              </c:txPr>
            </c:trendlineLbl>
          </c:trendline>
          <c:xVal>
            <c:numRef>
              <c:f>'Datos Lab7'!$B$3:$B$5</c:f>
              <c:numCache>
                <c:formatCode>General</c:formatCode>
                <c:ptCount val="3"/>
                <c:pt idx="0">
                  <c:v>904770.59400000004</c:v>
                </c:pt>
                <c:pt idx="1">
                  <c:v>800110.14800000004</c:v>
                </c:pt>
                <c:pt idx="2">
                  <c:v>690105.18799999997</c:v>
                </c:pt>
              </c:numCache>
            </c:numRef>
          </c:xVal>
          <c:yVal>
            <c:numRef>
              <c:f>'Datos Lab7'!$C$3:$C$5</c:f>
              <c:numCache>
                <c:formatCode>General</c:formatCode>
                <c:ptCount val="3"/>
                <c:pt idx="0">
                  <c:v>27672.289000000001</c:v>
                </c:pt>
                <c:pt idx="1">
                  <c:v>25714.508999999998</c:v>
                </c:pt>
                <c:pt idx="2">
                  <c:v>24138.2220000000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F00A-4342-839F-6BE2FE02DCF1}"/>
            </c:ext>
          </c:extLst>
        </c:ser>
        <c:ser>
          <c:idx val="1"/>
          <c:order val="1"/>
          <c:tx>
            <c:strRef>
              <c:f>'Datos Lab7'!$A$8:$C$8</c:f>
              <c:strCache>
                <c:ptCount val="1"/>
                <c:pt idx="0">
                  <c:v>Carga de Catálogo CHAINING</c:v>
                </c:pt>
              </c:strCache>
            </c:strRef>
          </c:tx>
          <c:spPr>
            <a:ln w="19050" cap="rnd">
              <a:solidFill>
                <a:schemeClr val="accent5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5"/>
              </a:solidFill>
              <a:ln w="9525">
                <a:solidFill>
                  <a:schemeClr val="accent5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5"/>
                </a:solidFill>
                <a:prstDash val="sysDot"/>
              </a:ln>
              <a:effectLst/>
            </c:spPr>
            <c:trendlineType val="poly"/>
            <c:order val="2"/>
            <c:dispRSqr val="1"/>
            <c:dispEq val="1"/>
            <c:trendlineLbl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s-MX"/>
                </a:p>
              </c:txPr>
            </c:trendlineLbl>
          </c:trendline>
          <c:xVal>
            <c:numRef>
              <c:f>'Datos Lab7'!$B$10:$B$12</c:f>
              <c:numCache>
                <c:formatCode>General</c:formatCode>
                <c:ptCount val="3"/>
                <c:pt idx="0">
                  <c:v>755623.223</c:v>
                </c:pt>
                <c:pt idx="1">
                  <c:v>737180.34</c:v>
                </c:pt>
                <c:pt idx="2">
                  <c:v>734420.277</c:v>
                </c:pt>
              </c:numCache>
            </c:numRef>
          </c:xVal>
          <c:yVal>
            <c:numRef>
              <c:f>'Datos Lab7'!$C$10:$C$12</c:f>
              <c:numCache>
                <c:formatCode>General</c:formatCode>
                <c:ptCount val="3"/>
                <c:pt idx="0">
                  <c:v>22031.815999999999</c:v>
                </c:pt>
                <c:pt idx="1">
                  <c:v>21852.317999999999</c:v>
                </c:pt>
                <c:pt idx="2">
                  <c:v>23446.7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F00A-4342-839F-6BE2FE02DCF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96671312"/>
        <c:axId val="1833162896"/>
      </c:scatterChart>
      <c:valAx>
        <c:axId val="69667131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b="1"/>
                  <a:t>Memoria Utilizada [</a:t>
                </a:r>
                <a:r>
                  <a:rPr lang="es-419" sz="1000" b="1" i="0" u="none" strike="noStrike" baseline="0">
                    <a:effectLst/>
                  </a:rPr>
                  <a:t>kB</a:t>
                </a:r>
                <a:r>
                  <a:rPr lang="en-US" b="1"/>
                  <a:t>]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s-MX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MX"/>
          </a:p>
        </c:txPr>
        <c:crossAx val="1833162896"/>
        <c:crosses val="autoZero"/>
        <c:crossBetween val="midCat"/>
      </c:valAx>
      <c:valAx>
        <c:axId val="18331628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b="1"/>
                  <a:t>Tiempo</a:t>
                </a:r>
                <a:r>
                  <a:rPr lang="en-US" b="1" baseline="0"/>
                  <a:t> de ejecución [ms]</a:t>
                </a:r>
                <a:endParaRPr lang="en-US" b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s-MX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MX"/>
          </a:p>
        </c:txPr>
        <c:crossAx val="69667131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s-MX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s-MX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s-419" sz="1800" b="1">
                <a:effectLst/>
              </a:rPr>
              <a:t>Comparación de Tiempo</a:t>
            </a:r>
            <a:r>
              <a:rPr lang="es-419" sz="1800" b="1" baseline="0">
                <a:effectLst/>
              </a:rPr>
              <a:t> y Memoria utilizados en PROBING y CHAINING (Maquina 2)</a:t>
            </a:r>
            <a:endParaRPr lang="en-US" sz="1800" b="1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s-MX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'Datos Lab7'!$A$8:$C$8</c:f>
              <c:strCache>
                <c:ptCount val="1"/>
                <c:pt idx="0">
                  <c:v>Carga de Catálogo CHAINING</c:v>
                </c:pt>
              </c:strCache>
            </c:strRef>
          </c:tx>
          <c:spPr>
            <a:ln w="19050" cap="rnd">
              <a:solidFill>
                <a:schemeClr val="accent6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6"/>
              </a:solidFill>
              <a:ln w="9525">
                <a:solidFill>
                  <a:schemeClr val="accent6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6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s-MX"/>
                </a:p>
              </c:txPr>
            </c:trendlineLbl>
          </c:trendline>
          <c:xVal>
            <c:numRef>
              <c:f>'Datos Lab7'!$B$3:$B$5</c:f>
              <c:numCache>
                <c:formatCode>General</c:formatCode>
                <c:ptCount val="3"/>
                <c:pt idx="0">
                  <c:v>904770.59400000004</c:v>
                </c:pt>
                <c:pt idx="1">
                  <c:v>800110.14800000004</c:v>
                </c:pt>
                <c:pt idx="2">
                  <c:v>690105.18799999997</c:v>
                </c:pt>
              </c:numCache>
            </c:numRef>
          </c:xVal>
          <c:yVal>
            <c:numRef>
              <c:f>'Datos Lab7'!$C$3:$C$5</c:f>
              <c:numCache>
                <c:formatCode>General</c:formatCode>
                <c:ptCount val="3"/>
                <c:pt idx="0">
                  <c:v>27672.289000000001</c:v>
                </c:pt>
                <c:pt idx="1">
                  <c:v>25714.508999999998</c:v>
                </c:pt>
                <c:pt idx="2">
                  <c:v>24138.2220000000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ABCA-4322-84D4-BE343C0A62CF}"/>
            </c:ext>
          </c:extLst>
        </c:ser>
        <c:ser>
          <c:idx val="1"/>
          <c:order val="1"/>
          <c:tx>
            <c:strRef>
              <c:f>'Datos Lab7'!$A$8:$C$8</c:f>
              <c:strCache>
                <c:ptCount val="1"/>
                <c:pt idx="0">
                  <c:v>Carga de Catálogo CHAINING</c:v>
                </c:pt>
              </c:strCache>
            </c:strRef>
          </c:tx>
          <c:spPr>
            <a:ln w="19050" cap="rnd">
              <a:solidFill>
                <a:schemeClr val="accent5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5"/>
              </a:solidFill>
              <a:ln w="9525">
                <a:solidFill>
                  <a:schemeClr val="accent5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5"/>
                </a:solidFill>
                <a:prstDash val="sysDot"/>
              </a:ln>
              <a:effectLst/>
            </c:spPr>
            <c:trendlineType val="poly"/>
            <c:order val="2"/>
            <c:dispRSqr val="1"/>
            <c:dispEq val="1"/>
            <c:trendlineLbl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s-MX"/>
                </a:p>
              </c:txPr>
            </c:trendlineLbl>
          </c:trendline>
          <c:xVal>
            <c:numRef>
              <c:f>'Datos Lab7'!$B$10:$B$12</c:f>
              <c:numCache>
                <c:formatCode>General</c:formatCode>
                <c:ptCount val="3"/>
                <c:pt idx="0">
                  <c:v>755623.223</c:v>
                </c:pt>
                <c:pt idx="1">
                  <c:v>737180.34</c:v>
                </c:pt>
                <c:pt idx="2">
                  <c:v>734420.277</c:v>
                </c:pt>
              </c:numCache>
            </c:numRef>
          </c:xVal>
          <c:yVal>
            <c:numRef>
              <c:f>'Datos Lab7'!$C$10:$C$12</c:f>
              <c:numCache>
                <c:formatCode>General</c:formatCode>
                <c:ptCount val="3"/>
                <c:pt idx="0">
                  <c:v>22031.815999999999</c:v>
                </c:pt>
                <c:pt idx="1">
                  <c:v>21852.317999999999</c:v>
                </c:pt>
                <c:pt idx="2">
                  <c:v>23446.7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ABCA-4322-84D4-BE343C0A62C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96671312"/>
        <c:axId val="1833162896"/>
      </c:scatterChart>
      <c:valAx>
        <c:axId val="69667131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b="1"/>
                  <a:t>Memoria Utilizada [</a:t>
                </a:r>
                <a:r>
                  <a:rPr lang="es-419" sz="1000" b="1" i="0" u="none" strike="noStrike" baseline="0">
                    <a:effectLst/>
                  </a:rPr>
                  <a:t>kB</a:t>
                </a:r>
                <a:r>
                  <a:rPr lang="en-US" b="1"/>
                  <a:t>]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s-MX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MX"/>
          </a:p>
        </c:txPr>
        <c:crossAx val="1833162896"/>
        <c:crosses val="autoZero"/>
        <c:crossBetween val="midCat"/>
      </c:valAx>
      <c:valAx>
        <c:axId val="18331628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b="1"/>
                  <a:t>Tiempo</a:t>
                </a:r>
                <a:r>
                  <a:rPr lang="en-US" b="1" baseline="0"/>
                  <a:t> de ejecución [ms]</a:t>
                </a:r>
                <a:endParaRPr lang="en-US" b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s-MX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MX"/>
          </a:p>
        </c:txPr>
        <c:crossAx val="69667131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s-MX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s-MX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3858CF01A2EF24688B692775F4C60A4" ma:contentTypeVersion="11" ma:contentTypeDescription="Crear nuevo documento." ma:contentTypeScope="" ma:versionID="04b510ef1bc187d79b842c792d256c41">
  <xsd:schema xmlns:xsd="http://www.w3.org/2001/XMLSchema" xmlns:xs="http://www.w3.org/2001/XMLSchema" xmlns:p="http://schemas.microsoft.com/office/2006/metadata/properties" xmlns:ns2="164883f8-7691-4ecf-b54a-664c0d0edefe" xmlns:ns3="85e30bcc-d76c-4413-8e4d-2dce22fb0743" targetNamespace="http://schemas.microsoft.com/office/2006/metadata/properties" ma:root="true" ma:fieldsID="9049981c3eb1ee76226ec9e2f8ecd7b4" ns2:_="" ns3:_="">
    <xsd:import namespace="164883f8-7691-4ecf-b54a-664c0d0edefe"/>
    <xsd:import namespace="85e30bcc-d76c-4413-8e4d-2dce22fb074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4883f8-7691-4ecf-b54a-664c0d0ede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e30bcc-d76c-4413-8e4d-2dce22fb074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542EACB-7939-45C8-99C3-B6897CA7A7E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2AD4CAC-BD7F-499E-830A-D630180B2C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4883f8-7691-4ecf-b54a-664c0d0edefe"/>
    <ds:schemaRef ds:uri="85e30bcc-d76c-4413-8e4d-2dce22fb07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F59EA8B-1FA8-40D2-A8B0-61B9CE1E457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6</TotalTime>
  <Pages>4</Pages>
  <Words>588</Words>
  <Characters>3234</Characters>
  <Application>Microsoft Office Word</Application>
  <DocSecurity>0</DocSecurity>
  <Lines>26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iago Felipe Arteaga Martin</dc:creator>
  <cp:keywords/>
  <dc:description/>
  <cp:lastModifiedBy>Julian Humberto Castro Del Valle</cp:lastModifiedBy>
  <cp:revision>36</cp:revision>
  <dcterms:created xsi:type="dcterms:W3CDTF">2021-02-10T17:06:00Z</dcterms:created>
  <dcterms:modified xsi:type="dcterms:W3CDTF">2021-04-08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858CF01A2EF24688B692775F4C60A4</vt:lpwstr>
  </property>
</Properties>
</file>